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5738A4" w14:textId="77777777" w:rsidR="001F77AE" w:rsidRPr="00E1131D" w:rsidRDefault="001F77AE" w:rsidP="001F77AE">
      <w:pPr>
        <w:pStyle w:val="Heading1"/>
        <w:rPr>
          <w:rFonts w:asciiTheme="majorHAnsi" w:hAnsiTheme="majorHAnsi"/>
        </w:rPr>
      </w:pPr>
      <w:r w:rsidRPr="00E1131D">
        <w:rPr>
          <w:rFonts w:asciiTheme="majorHAnsi" w:hAnsiTheme="majorHAnsi"/>
        </w:rPr>
        <w:t>Cover Sheet</w:t>
      </w:r>
    </w:p>
    <w:p w14:paraId="61834BE9" w14:textId="2CA4AF21" w:rsidR="00C237E3" w:rsidRPr="00E1131D" w:rsidRDefault="00C237E3" w:rsidP="00C237E3">
      <w:pPr>
        <w:pStyle w:val="Heading2"/>
        <w:rPr>
          <w:rFonts w:asciiTheme="majorHAnsi" w:hAnsiTheme="majorHAnsi"/>
        </w:rPr>
      </w:pPr>
      <w:r w:rsidRPr="00E1131D">
        <w:rPr>
          <w:rFonts w:asciiTheme="majorHAnsi" w:hAnsiTheme="majorHAnsi"/>
        </w:rPr>
        <w:t>Chapter Contact Information</w:t>
      </w:r>
    </w:p>
    <w:tbl>
      <w:tblPr>
        <w:tblStyle w:val="TableGrid"/>
        <w:tblW w:w="109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9"/>
        <w:gridCol w:w="7584"/>
      </w:tblGrid>
      <w:tr w:rsidR="009B4B6B" w:rsidRPr="00E1131D" w14:paraId="453141B3" w14:textId="77777777" w:rsidTr="00E1131D">
        <w:trPr>
          <w:trHeight w:val="720"/>
        </w:trPr>
        <w:tc>
          <w:tcPr>
            <w:tcW w:w="3369" w:type="dxa"/>
          </w:tcPr>
          <w:p w14:paraId="5D00617A" w14:textId="77777777" w:rsidR="009B4B6B" w:rsidRPr="00E1131D" w:rsidRDefault="009B4B6B" w:rsidP="00345D32">
            <w:pPr>
              <w:pStyle w:val="Heading5"/>
              <w:jc w:val="right"/>
              <w:rPr>
                <w:rFonts w:asciiTheme="majorHAnsi" w:hAnsiTheme="majorHAnsi"/>
                <w:b w:val="0"/>
              </w:rPr>
            </w:pPr>
            <w:r w:rsidRPr="00E1131D">
              <w:rPr>
                <w:rFonts w:asciiTheme="majorHAnsi" w:hAnsiTheme="majorHAnsi"/>
                <w:b w:val="0"/>
              </w:rPr>
              <w:t>Chapter</w:t>
            </w:r>
          </w:p>
        </w:tc>
        <w:tc>
          <w:tcPr>
            <w:tcW w:w="7584" w:type="dxa"/>
            <w:tcBorders>
              <w:bottom w:val="single" w:sz="4" w:space="0" w:color="808080" w:themeColor="background1" w:themeShade="80"/>
            </w:tcBorders>
          </w:tcPr>
          <w:p w14:paraId="72A87F87" w14:textId="77777777" w:rsidR="009B4B6B" w:rsidRPr="00E1131D" w:rsidRDefault="009B4B6B" w:rsidP="00345D32">
            <w:pPr>
              <w:pStyle w:val="Heading5"/>
              <w:rPr>
                <w:rFonts w:asciiTheme="majorHAnsi" w:hAnsiTheme="majorHAnsi"/>
              </w:rPr>
            </w:pPr>
          </w:p>
        </w:tc>
      </w:tr>
      <w:tr w:rsidR="009B4B6B" w:rsidRPr="00E1131D" w14:paraId="57ABC15B" w14:textId="77777777" w:rsidTr="00E1131D">
        <w:trPr>
          <w:trHeight w:val="691"/>
        </w:trPr>
        <w:tc>
          <w:tcPr>
            <w:tcW w:w="3369" w:type="dxa"/>
          </w:tcPr>
          <w:p w14:paraId="0DB239FC" w14:textId="77777777" w:rsidR="009B4B6B" w:rsidRPr="00E1131D" w:rsidRDefault="009B4B6B" w:rsidP="00345D32">
            <w:pPr>
              <w:pStyle w:val="Heading5"/>
              <w:jc w:val="right"/>
              <w:rPr>
                <w:rFonts w:asciiTheme="majorHAnsi" w:hAnsiTheme="majorHAnsi"/>
                <w:b w:val="0"/>
              </w:rPr>
            </w:pPr>
            <w:r w:rsidRPr="00E1131D">
              <w:rPr>
                <w:rFonts w:asciiTheme="majorHAnsi" w:hAnsiTheme="majorHAnsi"/>
                <w:b w:val="0"/>
              </w:rPr>
              <w:t>Chapter Contact Name</w:t>
            </w:r>
          </w:p>
        </w:tc>
        <w:tc>
          <w:tcPr>
            <w:tcW w:w="7584" w:type="dxa"/>
            <w:tcBorders>
              <w:top w:val="single" w:sz="4" w:space="0" w:color="808080" w:themeColor="background1" w:themeShade="80"/>
              <w:bottom w:val="single" w:sz="4" w:space="0" w:color="808080" w:themeColor="background1" w:themeShade="80"/>
            </w:tcBorders>
          </w:tcPr>
          <w:p w14:paraId="096736BE" w14:textId="77777777" w:rsidR="009B4B6B" w:rsidRPr="00E1131D" w:rsidRDefault="009B4B6B" w:rsidP="00345D32">
            <w:pPr>
              <w:pStyle w:val="Heading5"/>
              <w:rPr>
                <w:rFonts w:asciiTheme="majorHAnsi" w:hAnsiTheme="majorHAnsi"/>
                <w:u w:val="single"/>
              </w:rPr>
            </w:pPr>
          </w:p>
        </w:tc>
      </w:tr>
      <w:tr w:rsidR="009B4B6B" w:rsidRPr="00E1131D" w14:paraId="17DDF771" w14:textId="77777777" w:rsidTr="00E1131D">
        <w:trPr>
          <w:trHeight w:val="720"/>
        </w:trPr>
        <w:tc>
          <w:tcPr>
            <w:tcW w:w="3369" w:type="dxa"/>
          </w:tcPr>
          <w:p w14:paraId="7325B1F2" w14:textId="77777777" w:rsidR="009B4B6B" w:rsidRPr="00E1131D" w:rsidRDefault="009B4B6B" w:rsidP="00345D32">
            <w:pPr>
              <w:pStyle w:val="Heading5"/>
              <w:jc w:val="right"/>
              <w:rPr>
                <w:rFonts w:asciiTheme="majorHAnsi" w:hAnsiTheme="majorHAnsi"/>
                <w:b w:val="0"/>
              </w:rPr>
            </w:pPr>
            <w:r w:rsidRPr="00E1131D">
              <w:rPr>
                <w:rFonts w:asciiTheme="majorHAnsi" w:hAnsiTheme="majorHAnsi"/>
                <w:b w:val="0"/>
              </w:rPr>
              <w:t>Role with WTS</w:t>
            </w:r>
          </w:p>
        </w:tc>
        <w:tc>
          <w:tcPr>
            <w:tcW w:w="7584" w:type="dxa"/>
            <w:tcBorders>
              <w:top w:val="single" w:sz="4" w:space="0" w:color="808080" w:themeColor="background1" w:themeShade="80"/>
              <w:bottom w:val="single" w:sz="4" w:space="0" w:color="808080" w:themeColor="background1" w:themeShade="80"/>
            </w:tcBorders>
          </w:tcPr>
          <w:p w14:paraId="082894B7" w14:textId="77777777" w:rsidR="009B4B6B" w:rsidRPr="00E1131D" w:rsidRDefault="009B4B6B" w:rsidP="00345D32">
            <w:pPr>
              <w:pStyle w:val="Heading5"/>
              <w:rPr>
                <w:rFonts w:asciiTheme="majorHAnsi" w:hAnsiTheme="majorHAnsi"/>
                <w:u w:val="single"/>
              </w:rPr>
            </w:pPr>
          </w:p>
        </w:tc>
      </w:tr>
      <w:tr w:rsidR="009B4B6B" w:rsidRPr="00E1131D" w14:paraId="600A8C1A" w14:textId="77777777" w:rsidTr="00E1131D">
        <w:trPr>
          <w:trHeight w:val="691"/>
        </w:trPr>
        <w:tc>
          <w:tcPr>
            <w:tcW w:w="3369" w:type="dxa"/>
          </w:tcPr>
          <w:p w14:paraId="396A5E0D" w14:textId="77777777" w:rsidR="009B4B6B" w:rsidRPr="00E1131D" w:rsidRDefault="009B4B6B" w:rsidP="00345D32">
            <w:pPr>
              <w:pStyle w:val="Heading5"/>
              <w:jc w:val="right"/>
              <w:rPr>
                <w:rFonts w:asciiTheme="majorHAnsi" w:hAnsiTheme="majorHAnsi"/>
                <w:b w:val="0"/>
              </w:rPr>
            </w:pPr>
            <w:r w:rsidRPr="00E1131D">
              <w:rPr>
                <w:rFonts w:asciiTheme="majorHAnsi" w:hAnsiTheme="majorHAnsi"/>
                <w:b w:val="0"/>
              </w:rPr>
              <w:t>Email</w:t>
            </w:r>
          </w:p>
        </w:tc>
        <w:tc>
          <w:tcPr>
            <w:tcW w:w="7584" w:type="dxa"/>
            <w:tcBorders>
              <w:top w:val="single" w:sz="4" w:space="0" w:color="808080" w:themeColor="background1" w:themeShade="80"/>
              <w:bottom w:val="single" w:sz="4" w:space="0" w:color="808080" w:themeColor="background1" w:themeShade="80"/>
            </w:tcBorders>
          </w:tcPr>
          <w:p w14:paraId="40A6F4CF" w14:textId="77777777" w:rsidR="009B4B6B" w:rsidRPr="00E1131D" w:rsidRDefault="009B4B6B" w:rsidP="00345D32">
            <w:pPr>
              <w:pStyle w:val="Heading5"/>
              <w:rPr>
                <w:rFonts w:asciiTheme="majorHAnsi" w:hAnsiTheme="majorHAnsi"/>
                <w:u w:val="single"/>
              </w:rPr>
            </w:pPr>
          </w:p>
        </w:tc>
      </w:tr>
      <w:tr w:rsidR="009B4B6B" w:rsidRPr="00E1131D" w14:paraId="75118354" w14:textId="77777777" w:rsidTr="00E1131D">
        <w:trPr>
          <w:trHeight w:val="691"/>
        </w:trPr>
        <w:tc>
          <w:tcPr>
            <w:tcW w:w="3369" w:type="dxa"/>
          </w:tcPr>
          <w:p w14:paraId="0FADB8A9" w14:textId="77777777" w:rsidR="009B4B6B" w:rsidRPr="00E1131D" w:rsidRDefault="009B4B6B" w:rsidP="00345D32">
            <w:pPr>
              <w:pStyle w:val="Heading5"/>
              <w:jc w:val="right"/>
              <w:rPr>
                <w:rFonts w:asciiTheme="majorHAnsi" w:hAnsiTheme="majorHAnsi"/>
                <w:b w:val="0"/>
              </w:rPr>
            </w:pPr>
            <w:r w:rsidRPr="00E1131D">
              <w:rPr>
                <w:rFonts w:asciiTheme="majorHAnsi" w:hAnsiTheme="majorHAnsi"/>
                <w:b w:val="0"/>
              </w:rPr>
              <w:t>Phone Number</w:t>
            </w:r>
          </w:p>
        </w:tc>
        <w:tc>
          <w:tcPr>
            <w:tcW w:w="7584" w:type="dxa"/>
            <w:tcBorders>
              <w:top w:val="single" w:sz="4" w:space="0" w:color="808080" w:themeColor="background1" w:themeShade="80"/>
              <w:bottom w:val="single" w:sz="4" w:space="0" w:color="808080" w:themeColor="background1" w:themeShade="80"/>
            </w:tcBorders>
          </w:tcPr>
          <w:p w14:paraId="1691DE80" w14:textId="77777777" w:rsidR="009B4B6B" w:rsidRPr="00E1131D" w:rsidRDefault="009B4B6B" w:rsidP="00345D32">
            <w:pPr>
              <w:pStyle w:val="Heading5"/>
              <w:rPr>
                <w:rFonts w:asciiTheme="majorHAnsi" w:hAnsiTheme="majorHAnsi"/>
                <w:u w:val="single"/>
              </w:rPr>
            </w:pPr>
          </w:p>
        </w:tc>
      </w:tr>
    </w:tbl>
    <w:p w14:paraId="390DAF07" w14:textId="77777777" w:rsidR="009B4B6B" w:rsidRPr="00E1131D" w:rsidRDefault="009B4B6B" w:rsidP="00C237E3">
      <w:pPr>
        <w:pStyle w:val="Heading4"/>
        <w:rPr>
          <w:rFonts w:asciiTheme="majorHAnsi" w:hAnsiTheme="majorHAnsi"/>
        </w:rPr>
      </w:pPr>
    </w:p>
    <w:p w14:paraId="51E5D419" w14:textId="4C54AAAD" w:rsidR="001F77AE" w:rsidRPr="00E1131D" w:rsidRDefault="001F77AE" w:rsidP="00C237E3">
      <w:pPr>
        <w:pStyle w:val="Heading2"/>
        <w:rPr>
          <w:rFonts w:asciiTheme="majorHAnsi" w:hAnsiTheme="majorHAnsi"/>
        </w:rPr>
      </w:pPr>
      <w:r w:rsidRPr="00E1131D">
        <w:rPr>
          <w:rFonts w:asciiTheme="majorHAnsi" w:hAnsiTheme="majorHAnsi"/>
        </w:rPr>
        <w:t>Nominee</w:t>
      </w:r>
      <w:r w:rsidR="005A7F50" w:rsidRPr="00E1131D">
        <w:rPr>
          <w:rFonts w:asciiTheme="majorHAnsi" w:hAnsiTheme="majorHAnsi"/>
        </w:rPr>
        <w:t xml:space="preserve"> Information</w:t>
      </w:r>
    </w:p>
    <w:tbl>
      <w:tblPr>
        <w:tblStyle w:val="TableGrid"/>
        <w:tblW w:w="108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5"/>
        <w:gridCol w:w="7521"/>
      </w:tblGrid>
      <w:tr w:rsidR="009B4B6B" w:rsidRPr="00E1131D" w14:paraId="2FD740C5" w14:textId="77777777" w:rsidTr="00E1131D">
        <w:trPr>
          <w:trHeight w:val="674"/>
        </w:trPr>
        <w:tc>
          <w:tcPr>
            <w:tcW w:w="3355" w:type="dxa"/>
          </w:tcPr>
          <w:p w14:paraId="56442509" w14:textId="7D602BAA" w:rsidR="009B4B6B" w:rsidRPr="00E1131D" w:rsidRDefault="009B4B6B" w:rsidP="009B4B6B">
            <w:pPr>
              <w:pStyle w:val="Heading5"/>
              <w:jc w:val="right"/>
              <w:rPr>
                <w:rFonts w:asciiTheme="majorHAnsi" w:hAnsiTheme="majorHAnsi"/>
                <w:b w:val="0"/>
              </w:rPr>
            </w:pPr>
            <w:r w:rsidRPr="00E1131D">
              <w:rPr>
                <w:rFonts w:asciiTheme="majorHAnsi" w:hAnsiTheme="majorHAnsi"/>
                <w:b w:val="0"/>
              </w:rPr>
              <w:t>Nominee Name</w:t>
            </w:r>
          </w:p>
        </w:tc>
        <w:tc>
          <w:tcPr>
            <w:tcW w:w="7521" w:type="dxa"/>
            <w:tcBorders>
              <w:bottom w:val="single" w:sz="4" w:space="0" w:color="808080" w:themeColor="background1" w:themeShade="80"/>
            </w:tcBorders>
          </w:tcPr>
          <w:p w14:paraId="0F4D9EF1" w14:textId="77777777" w:rsidR="009B4B6B" w:rsidRPr="00E1131D" w:rsidRDefault="009B4B6B" w:rsidP="00345D32">
            <w:pPr>
              <w:pStyle w:val="Heading5"/>
              <w:rPr>
                <w:rFonts w:asciiTheme="majorHAnsi" w:hAnsiTheme="majorHAnsi"/>
              </w:rPr>
            </w:pPr>
          </w:p>
        </w:tc>
      </w:tr>
      <w:tr w:rsidR="009B4B6B" w:rsidRPr="00E1131D" w14:paraId="43E4812C" w14:textId="77777777" w:rsidTr="00E1131D">
        <w:trPr>
          <w:trHeight w:val="647"/>
        </w:trPr>
        <w:tc>
          <w:tcPr>
            <w:tcW w:w="3355" w:type="dxa"/>
          </w:tcPr>
          <w:p w14:paraId="6FDC8866" w14:textId="0C8DE53D" w:rsidR="009B4B6B" w:rsidRPr="00E1131D" w:rsidRDefault="009B4B6B" w:rsidP="00345D32">
            <w:pPr>
              <w:pStyle w:val="Heading5"/>
              <w:jc w:val="right"/>
              <w:rPr>
                <w:rFonts w:asciiTheme="majorHAnsi" w:hAnsiTheme="majorHAnsi"/>
                <w:b w:val="0"/>
              </w:rPr>
            </w:pPr>
            <w:r w:rsidRPr="00E1131D">
              <w:rPr>
                <w:rFonts w:asciiTheme="majorHAnsi" w:hAnsiTheme="majorHAnsi"/>
                <w:b w:val="0"/>
              </w:rPr>
              <w:t>Company/Agency</w:t>
            </w:r>
          </w:p>
        </w:tc>
        <w:tc>
          <w:tcPr>
            <w:tcW w:w="7521" w:type="dxa"/>
            <w:tcBorders>
              <w:top w:val="single" w:sz="4" w:space="0" w:color="808080" w:themeColor="background1" w:themeShade="80"/>
              <w:bottom w:val="single" w:sz="4" w:space="0" w:color="808080" w:themeColor="background1" w:themeShade="80"/>
            </w:tcBorders>
          </w:tcPr>
          <w:p w14:paraId="7A69B227" w14:textId="77777777" w:rsidR="009B4B6B" w:rsidRPr="00E1131D" w:rsidRDefault="009B4B6B" w:rsidP="00345D32">
            <w:pPr>
              <w:pStyle w:val="Heading5"/>
              <w:rPr>
                <w:rFonts w:asciiTheme="majorHAnsi" w:hAnsiTheme="majorHAnsi"/>
                <w:u w:val="single"/>
              </w:rPr>
            </w:pPr>
          </w:p>
        </w:tc>
      </w:tr>
      <w:tr w:rsidR="009B4B6B" w:rsidRPr="00E1131D" w14:paraId="514C661A" w14:textId="77777777" w:rsidTr="00E1131D">
        <w:trPr>
          <w:trHeight w:val="674"/>
        </w:trPr>
        <w:tc>
          <w:tcPr>
            <w:tcW w:w="3355" w:type="dxa"/>
          </w:tcPr>
          <w:p w14:paraId="303C4A54" w14:textId="162F71D0" w:rsidR="009B4B6B" w:rsidRPr="00E1131D" w:rsidRDefault="009B4B6B" w:rsidP="00345D32">
            <w:pPr>
              <w:pStyle w:val="Heading5"/>
              <w:jc w:val="right"/>
              <w:rPr>
                <w:rFonts w:asciiTheme="majorHAnsi" w:hAnsiTheme="majorHAnsi"/>
                <w:b w:val="0"/>
              </w:rPr>
            </w:pPr>
            <w:r w:rsidRPr="00E1131D">
              <w:rPr>
                <w:rFonts w:asciiTheme="majorHAnsi" w:hAnsiTheme="majorHAnsi"/>
                <w:b w:val="0"/>
              </w:rPr>
              <w:t>Title</w:t>
            </w:r>
          </w:p>
        </w:tc>
        <w:tc>
          <w:tcPr>
            <w:tcW w:w="7521" w:type="dxa"/>
            <w:tcBorders>
              <w:top w:val="single" w:sz="4" w:space="0" w:color="808080" w:themeColor="background1" w:themeShade="80"/>
              <w:bottom w:val="single" w:sz="4" w:space="0" w:color="808080" w:themeColor="background1" w:themeShade="80"/>
            </w:tcBorders>
          </w:tcPr>
          <w:p w14:paraId="13FC4E16" w14:textId="77777777" w:rsidR="009B4B6B" w:rsidRPr="00E1131D" w:rsidRDefault="009B4B6B" w:rsidP="00345D32">
            <w:pPr>
              <w:pStyle w:val="Heading5"/>
              <w:rPr>
                <w:rFonts w:asciiTheme="majorHAnsi" w:hAnsiTheme="majorHAnsi"/>
                <w:u w:val="single"/>
              </w:rPr>
            </w:pPr>
          </w:p>
        </w:tc>
      </w:tr>
      <w:tr w:rsidR="009B4B6B" w:rsidRPr="00E1131D" w14:paraId="7D863408" w14:textId="77777777" w:rsidTr="00E1131D">
        <w:trPr>
          <w:trHeight w:val="647"/>
        </w:trPr>
        <w:tc>
          <w:tcPr>
            <w:tcW w:w="3355" w:type="dxa"/>
          </w:tcPr>
          <w:p w14:paraId="7AF5D18D" w14:textId="77777777" w:rsidR="009B4B6B" w:rsidRPr="00E1131D" w:rsidRDefault="009B4B6B" w:rsidP="00345D32">
            <w:pPr>
              <w:pStyle w:val="Heading5"/>
              <w:jc w:val="right"/>
              <w:rPr>
                <w:rFonts w:asciiTheme="majorHAnsi" w:hAnsiTheme="majorHAnsi"/>
                <w:b w:val="0"/>
              </w:rPr>
            </w:pPr>
            <w:r w:rsidRPr="00E1131D">
              <w:rPr>
                <w:rFonts w:asciiTheme="majorHAnsi" w:hAnsiTheme="majorHAnsi"/>
                <w:b w:val="0"/>
              </w:rPr>
              <w:t>Email</w:t>
            </w:r>
          </w:p>
        </w:tc>
        <w:tc>
          <w:tcPr>
            <w:tcW w:w="7521" w:type="dxa"/>
            <w:tcBorders>
              <w:top w:val="single" w:sz="4" w:space="0" w:color="808080" w:themeColor="background1" w:themeShade="80"/>
              <w:bottom w:val="single" w:sz="4" w:space="0" w:color="808080" w:themeColor="background1" w:themeShade="80"/>
            </w:tcBorders>
          </w:tcPr>
          <w:p w14:paraId="437513D2" w14:textId="77777777" w:rsidR="009B4B6B" w:rsidRPr="00E1131D" w:rsidRDefault="009B4B6B" w:rsidP="00345D32">
            <w:pPr>
              <w:pStyle w:val="Heading5"/>
              <w:rPr>
                <w:rFonts w:asciiTheme="majorHAnsi" w:hAnsiTheme="majorHAnsi"/>
                <w:u w:val="single"/>
              </w:rPr>
            </w:pPr>
          </w:p>
        </w:tc>
      </w:tr>
      <w:tr w:rsidR="009B4B6B" w:rsidRPr="00E1131D" w14:paraId="68619332" w14:textId="77777777" w:rsidTr="00E1131D">
        <w:trPr>
          <w:trHeight w:val="647"/>
        </w:trPr>
        <w:tc>
          <w:tcPr>
            <w:tcW w:w="3355" w:type="dxa"/>
          </w:tcPr>
          <w:p w14:paraId="20870175" w14:textId="77777777" w:rsidR="009B4B6B" w:rsidRPr="00E1131D" w:rsidRDefault="009B4B6B" w:rsidP="00345D32">
            <w:pPr>
              <w:pStyle w:val="Heading5"/>
              <w:jc w:val="right"/>
              <w:rPr>
                <w:rFonts w:asciiTheme="majorHAnsi" w:hAnsiTheme="majorHAnsi"/>
                <w:b w:val="0"/>
              </w:rPr>
            </w:pPr>
            <w:r w:rsidRPr="00E1131D">
              <w:rPr>
                <w:rFonts w:asciiTheme="majorHAnsi" w:hAnsiTheme="majorHAnsi"/>
                <w:b w:val="0"/>
              </w:rPr>
              <w:t>Phone Number</w:t>
            </w:r>
          </w:p>
        </w:tc>
        <w:tc>
          <w:tcPr>
            <w:tcW w:w="7521" w:type="dxa"/>
            <w:tcBorders>
              <w:top w:val="single" w:sz="4" w:space="0" w:color="808080" w:themeColor="background1" w:themeShade="80"/>
              <w:bottom w:val="single" w:sz="4" w:space="0" w:color="808080" w:themeColor="background1" w:themeShade="80"/>
            </w:tcBorders>
          </w:tcPr>
          <w:p w14:paraId="764FA45E" w14:textId="77777777" w:rsidR="009B4B6B" w:rsidRPr="00E1131D" w:rsidRDefault="009B4B6B" w:rsidP="00345D32">
            <w:pPr>
              <w:pStyle w:val="Heading5"/>
              <w:rPr>
                <w:rFonts w:asciiTheme="majorHAnsi" w:hAnsiTheme="majorHAnsi"/>
                <w:u w:val="single"/>
              </w:rPr>
            </w:pPr>
          </w:p>
        </w:tc>
      </w:tr>
    </w:tbl>
    <w:p w14:paraId="3354C631" w14:textId="77777777" w:rsidR="009B4B6B" w:rsidRPr="00E1131D" w:rsidRDefault="009B4B6B" w:rsidP="009B4B6B">
      <w:pPr>
        <w:rPr>
          <w:rFonts w:asciiTheme="majorHAnsi" w:hAnsiTheme="majorHAnsi"/>
        </w:rPr>
      </w:pPr>
    </w:p>
    <w:p w14:paraId="544A9B85" w14:textId="3E6C8F5A" w:rsidR="00816132" w:rsidRPr="00E1131D" w:rsidRDefault="001F77AE" w:rsidP="00816132">
      <w:pPr>
        <w:pStyle w:val="Heading1"/>
        <w:rPr>
          <w:rFonts w:ascii="Montserrat" w:hAnsi="Montserrat"/>
        </w:rPr>
      </w:pPr>
      <w:r w:rsidRPr="001F77AE">
        <w:br w:type="page"/>
      </w:r>
    </w:p>
    <w:p w14:paraId="4141359D" w14:textId="77777777" w:rsidR="002F5359" w:rsidRDefault="002F5359" w:rsidP="00A137F1">
      <w:pPr>
        <w:pStyle w:val="BodyText"/>
        <w:jc w:val="both"/>
        <w:rPr>
          <w:rFonts w:ascii="Montserrat" w:hAnsi="Montserrat"/>
        </w:rPr>
      </w:pPr>
      <w:r w:rsidRPr="00CE4C99">
        <w:rPr>
          <w:rFonts w:ascii="Montserrat" w:hAnsi="Montserrat"/>
        </w:rPr>
        <w:lastRenderedPageBreak/>
        <w:t xml:space="preserve">The WTS Recognition Awards celebrate leaders and organizations that move forward the Mission and Vision of WTS International. </w:t>
      </w:r>
      <w:r>
        <w:rPr>
          <w:rFonts w:ascii="Montserrat" w:hAnsi="Montserrat"/>
        </w:rPr>
        <w:t>A</w:t>
      </w:r>
      <w:r w:rsidRPr="00CE4C99">
        <w:rPr>
          <w:rFonts w:ascii="Montserrat" w:hAnsi="Montserrat"/>
        </w:rPr>
        <w:t xml:space="preserve">pplications </w:t>
      </w:r>
      <w:r>
        <w:rPr>
          <w:rFonts w:ascii="Montserrat" w:hAnsi="Montserrat"/>
        </w:rPr>
        <w:t xml:space="preserve">are competitive and </w:t>
      </w:r>
      <w:r w:rsidRPr="00CE4C99">
        <w:rPr>
          <w:rFonts w:ascii="Montserrat" w:hAnsi="Montserrat"/>
        </w:rPr>
        <w:t xml:space="preserve">must meet the minimum criteria shown on the </w:t>
      </w:r>
      <w:r>
        <w:rPr>
          <w:rFonts w:ascii="Montserrat" w:hAnsi="Montserrat"/>
        </w:rPr>
        <w:t xml:space="preserve">respective </w:t>
      </w:r>
      <w:r w:rsidRPr="00CE4C99">
        <w:rPr>
          <w:rFonts w:ascii="Montserrat" w:hAnsi="Montserrat"/>
        </w:rPr>
        <w:t xml:space="preserve">application. </w:t>
      </w:r>
    </w:p>
    <w:p w14:paraId="11672628" w14:textId="084291BE" w:rsidR="002F5359" w:rsidRDefault="002F5359" w:rsidP="00A137F1">
      <w:pPr>
        <w:pStyle w:val="BodyText"/>
        <w:jc w:val="both"/>
        <w:rPr>
          <w:rFonts w:ascii="Montserrat" w:hAnsi="Montserrat"/>
        </w:rPr>
      </w:pPr>
      <w:r>
        <w:rPr>
          <w:rFonts w:ascii="Montserrat" w:hAnsi="Montserrat"/>
        </w:rPr>
        <w:t xml:space="preserve">The Woman of the Year nominee is a leader in transportation and makes an outstanding contribution to the Transportation industry. The nominee contributes to the advancement of women through programs or opportunities and advances the reputation and credibility of women in transportation.  </w:t>
      </w:r>
    </w:p>
    <w:p w14:paraId="4D3D205F" w14:textId="3D5B71CA" w:rsidR="00816132" w:rsidRPr="00E1131D" w:rsidRDefault="00816132" w:rsidP="00A137F1">
      <w:pPr>
        <w:pStyle w:val="BodyText"/>
        <w:jc w:val="both"/>
        <w:rPr>
          <w:rFonts w:ascii="Montserrat" w:hAnsi="Montserrat"/>
        </w:rPr>
      </w:pPr>
      <w:r w:rsidRPr="00E1131D">
        <w:rPr>
          <w:rFonts w:ascii="Montserrat" w:hAnsi="Montserrat"/>
        </w:rPr>
        <w:t xml:space="preserve">Please share a narrative </w:t>
      </w:r>
      <w:r w:rsidR="00A137F1">
        <w:rPr>
          <w:rFonts w:ascii="Montserrat" w:hAnsi="Montserrat"/>
        </w:rPr>
        <w:t>for</w:t>
      </w:r>
      <w:r w:rsidRPr="00E1131D">
        <w:rPr>
          <w:rFonts w:ascii="Montserrat" w:hAnsi="Montserrat"/>
        </w:rPr>
        <w:t xml:space="preserve"> the following questions about the nominee. </w:t>
      </w:r>
    </w:p>
    <w:p w14:paraId="1F9123D5" w14:textId="77777777" w:rsidR="00816132" w:rsidRPr="00E1131D" w:rsidRDefault="00816132" w:rsidP="005165C8">
      <w:pPr>
        <w:pStyle w:val="BodyText2"/>
        <w:rPr>
          <w:rFonts w:ascii="Montserrat" w:hAnsi="Montserrat"/>
        </w:rPr>
      </w:pPr>
      <w:r w:rsidRPr="00E1131D">
        <w:rPr>
          <w:rFonts w:ascii="Montserrat" w:hAnsi="Montserrat"/>
        </w:rPr>
        <w:t xml:space="preserve">Summarize why the nominee deserves to win </w:t>
      </w:r>
      <w:r w:rsidRPr="00E1131D">
        <w:rPr>
          <w:rFonts w:ascii="Montserrat" w:hAnsi="Montserrat"/>
          <w:b w:val="0"/>
        </w:rPr>
        <w:t>(max 300 words)</w:t>
      </w:r>
    </w:p>
    <w:tbl>
      <w:tblPr>
        <w:tblStyle w:val="TableGrid"/>
        <w:tblW w:w="0" w:type="auto"/>
        <w:tblInd w:w="360" w:type="dxa"/>
        <w:tblLook w:val="04A0" w:firstRow="1" w:lastRow="0" w:firstColumn="1" w:lastColumn="0" w:noHBand="0" w:noVBand="1"/>
      </w:tblPr>
      <w:tblGrid>
        <w:gridCol w:w="10430"/>
      </w:tblGrid>
      <w:tr w:rsidR="00B81890" w14:paraId="12D33D71" w14:textId="77777777" w:rsidTr="00B81890">
        <w:tc>
          <w:tcPr>
            <w:tcW w:w="10790" w:type="dxa"/>
          </w:tcPr>
          <w:p w14:paraId="1A72E49B" w14:textId="77777777" w:rsidR="00B81890" w:rsidRDefault="00B81890" w:rsidP="004E4ECB">
            <w:pPr>
              <w:pStyle w:val="BodyText"/>
              <w:ind w:left="0"/>
              <w:rPr>
                <w:rFonts w:ascii="Montserrat" w:hAnsi="Montserrat"/>
              </w:rPr>
            </w:pPr>
          </w:p>
          <w:p w14:paraId="7F64E863" w14:textId="77777777" w:rsidR="00B81890" w:rsidRDefault="00B81890" w:rsidP="004E4ECB">
            <w:pPr>
              <w:pStyle w:val="BodyText"/>
              <w:ind w:left="0"/>
              <w:rPr>
                <w:rFonts w:ascii="Montserrat" w:hAnsi="Montserrat"/>
              </w:rPr>
            </w:pPr>
          </w:p>
          <w:p w14:paraId="3111E4FE" w14:textId="77777777" w:rsidR="00B81890" w:rsidRDefault="00B81890" w:rsidP="004E4ECB">
            <w:pPr>
              <w:pStyle w:val="BodyText"/>
              <w:ind w:left="0"/>
              <w:rPr>
                <w:rFonts w:ascii="Montserrat" w:hAnsi="Montserrat"/>
              </w:rPr>
            </w:pPr>
          </w:p>
          <w:p w14:paraId="5F428308" w14:textId="77777777" w:rsidR="00B81890" w:rsidRDefault="00B81890" w:rsidP="004E4ECB">
            <w:pPr>
              <w:pStyle w:val="BodyText"/>
              <w:ind w:left="0"/>
              <w:rPr>
                <w:rFonts w:ascii="Montserrat" w:hAnsi="Montserrat"/>
              </w:rPr>
            </w:pPr>
          </w:p>
          <w:p w14:paraId="29297A7B" w14:textId="77777777" w:rsidR="00B81890" w:rsidRDefault="00B81890" w:rsidP="004E4ECB">
            <w:pPr>
              <w:pStyle w:val="BodyText"/>
              <w:ind w:left="0"/>
              <w:rPr>
                <w:rFonts w:ascii="Montserrat" w:hAnsi="Montserrat"/>
              </w:rPr>
            </w:pPr>
          </w:p>
          <w:p w14:paraId="0F248BA0" w14:textId="77777777" w:rsidR="00B81890" w:rsidRDefault="00B81890" w:rsidP="004E4ECB">
            <w:pPr>
              <w:pStyle w:val="BodyText"/>
              <w:ind w:left="0"/>
              <w:rPr>
                <w:rFonts w:ascii="Montserrat" w:hAnsi="Montserrat"/>
              </w:rPr>
            </w:pPr>
          </w:p>
          <w:p w14:paraId="7C6C4200" w14:textId="77777777" w:rsidR="00B81890" w:rsidRDefault="00B81890" w:rsidP="004E4ECB">
            <w:pPr>
              <w:pStyle w:val="BodyText"/>
              <w:ind w:left="0"/>
              <w:rPr>
                <w:rFonts w:ascii="Montserrat" w:hAnsi="Montserrat"/>
              </w:rPr>
            </w:pPr>
          </w:p>
          <w:p w14:paraId="3A507A26" w14:textId="77777777" w:rsidR="00B81890" w:rsidRDefault="00B81890" w:rsidP="004E4ECB">
            <w:pPr>
              <w:pStyle w:val="BodyText"/>
              <w:ind w:left="0"/>
              <w:rPr>
                <w:rFonts w:ascii="Montserrat" w:hAnsi="Montserrat"/>
              </w:rPr>
            </w:pPr>
          </w:p>
          <w:p w14:paraId="6C5562A2" w14:textId="77777777" w:rsidR="00B81890" w:rsidRDefault="00B81890" w:rsidP="004E4ECB">
            <w:pPr>
              <w:pStyle w:val="BodyText"/>
              <w:ind w:left="0"/>
              <w:rPr>
                <w:rFonts w:ascii="Montserrat" w:hAnsi="Montserrat"/>
              </w:rPr>
            </w:pPr>
          </w:p>
          <w:p w14:paraId="36DB0402" w14:textId="77777777" w:rsidR="00B81890" w:rsidRDefault="00B81890" w:rsidP="004E4ECB">
            <w:pPr>
              <w:pStyle w:val="BodyText"/>
              <w:ind w:left="0"/>
              <w:rPr>
                <w:rFonts w:ascii="Montserrat" w:hAnsi="Montserrat"/>
              </w:rPr>
            </w:pPr>
          </w:p>
          <w:p w14:paraId="21BCA6C2" w14:textId="77777777" w:rsidR="00B81890" w:rsidRDefault="00B81890" w:rsidP="004E4ECB">
            <w:pPr>
              <w:pStyle w:val="BodyText"/>
              <w:ind w:left="0"/>
              <w:rPr>
                <w:rFonts w:ascii="Montserrat" w:hAnsi="Montserrat"/>
              </w:rPr>
            </w:pPr>
          </w:p>
          <w:p w14:paraId="4A1D2B41" w14:textId="77777777" w:rsidR="00B81890" w:rsidRDefault="00B81890" w:rsidP="004E4ECB">
            <w:pPr>
              <w:pStyle w:val="BodyText"/>
              <w:ind w:left="0"/>
              <w:rPr>
                <w:rFonts w:ascii="Montserrat" w:hAnsi="Montserrat"/>
              </w:rPr>
            </w:pPr>
          </w:p>
          <w:p w14:paraId="102FBF86" w14:textId="77777777" w:rsidR="00B81890" w:rsidRDefault="00B81890" w:rsidP="004E4ECB">
            <w:pPr>
              <w:pStyle w:val="BodyText"/>
              <w:ind w:left="0"/>
              <w:rPr>
                <w:rFonts w:ascii="Montserrat" w:hAnsi="Montserrat"/>
              </w:rPr>
            </w:pPr>
          </w:p>
        </w:tc>
      </w:tr>
    </w:tbl>
    <w:p w14:paraId="3499CCEE" w14:textId="77777777" w:rsidR="00816132" w:rsidRPr="00E1131D" w:rsidRDefault="00816132" w:rsidP="004E4ECB">
      <w:pPr>
        <w:pStyle w:val="BodyText"/>
        <w:rPr>
          <w:rFonts w:ascii="Montserrat" w:hAnsi="Montserrat"/>
        </w:rPr>
      </w:pPr>
    </w:p>
    <w:p w14:paraId="231A7D5D" w14:textId="77777777" w:rsidR="00B81890" w:rsidRDefault="00B81890" w:rsidP="00B81890">
      <w:pPr>
        <w:pStyle w:val="BodyText2"/>
        <w:numPr>
          <w:ilvl w:val="0"/>
          <w:numId w:val="0"/>
        </w:numPr>
        <w:ind w:left="360"/>
        <w:rPr>
          <w:rFonts w:ascii="Montserrat" w:hAnsi="Montserrat"/>
        </w:rPr>
      </w:pPr>
    </w:p>
    <w:p w14:paraId="4E6C1A10" w14:textId="77777777" w:rsidR="00B81890" w:rsidRDefault="00B81890" w:rsidP="00B81890">
      <w:pPr>
        <w:pStyle w:val="BodyText2"/>
        <w:numPr>
          <w:ilvl w:val="0"/>
          <w:numId w:val="0"/>
        </w:numPr>
        <w:ind w:left="360"/>
        <w:rPr>
          <w:rFonts w:ascii="Montserrat" w:hAnsi="Montserrat"/>
        </w:rPr>
      </w:pPr>
    </w:p>
    <w:p w14:paraId="2743831E" w14:textId="4A483027" w:rsidR="00816132" w:rsidRPr="00E1131D" w:rsidRDefault="00816132" w:rsidP="005165C8">
      <w:pPr>
        <w:pStyle w:val="BodyText2"/>
        <w:rPr>
          <w:rFonts w:ascii="Montserrat" w:hAnsi="Montserrat"/>
        </w:rPr>
      </w:pPr>
      <w:r w:rsidRPr="00E1131D">
        <w:rPr>
          <w:rFonts w:ascii="Montserrat" w:hAnsi="Montserrat"/>
        </w:rPr>
        <w:t xml:space="preserve">Describe how she is a leader in transportation and has made an outstanding contribution to the transportation industry </w:t>
      </w:r>
      <w:r w:rsidRPr="00E1131D">
        <w:rPr>
          <w:rFonts w:ascii="Montserrat" w:hAnsi="Montserrat"/>
          <w:b w:val="0"/>
        </w:rPr>
        <w:t>(max 250 words)</w:t>
      </w:r>
    </w:p>
    <w:tbl>
      <w:tblPr>
        <w:tblStyle w:val="TableGrid"/>
        <w:tblW w:w="0" w:type="auto"/>
        <w:tblInd w:w="360" w:type="dxa"/>
        <w:tblLook w:val="04A0" w:firstRow="1" w:lastRow="0" w:firstColumn="1" w:lastColumn="0" w:noHBand="0" w:noVBand="1"/>
      </w:tblPr>
      <w:tblGrid>
        <w:gridCol w:w="10430"/>
      </w:tblGrid>
      <w:tr w:rsidR="00B81890" w14:paraId="1ED87876" w14:textId="77777777" w:rsidTr="00B81890">
        <w:tc>
          <w:tcPr>
            <w:tcW w:w="10790" w:type="dxa"/>
          </w:tcPr>
          <w:p w14:paraId="0A267DA9" w14:textId="77777777" w:rsidR="00B81890" w:rsidRDefault="00B81890" w:rsidP="004E4ECB">
            <w:pPr>
              <w:pStyle w:val="BodyText"/>
              <w:ind w:left="0"/>
              <w:rPr>
                <w:rFonts w:ascii="Montserrat" w:hAnsi="Montserrat"/>
              </w:rPr>
            </w:pPr>
          </w:p>
          <w:p w14:paraId="40D121CA" w14:textId="77777777" w:rsidR="00B81890" w:rsidRDefault="00B81890" w:rsidP="004E4ECB">
            <w:pPr>
              <w:pStyle w:val="BodyText"/>
              <w:ind w:left="0"/>
              <w:rPr>
                <w:rFonts w:ascii="Montserrat" w:hAnsi="Montserrat"/>
              </w:rPr>
            </w:pPr>
          </w:p>
          <w:p w14:paraId="4911DD92" w14:textId="77777777" w:rsidR="00B81890" w:rsidRDefault="00B81890" w:rsidP="004E4ECB">
            <w:pPr>
              <w:pStyle w:val="BodyText"/>
              <w:ind w:left="0"/>
              <w:rPr>
                <w:rFonts w:ascii="Montserrat" w:hAnsi="Montserrat"/>
              </w:rPr>
            </w:pPr>
          </w:p>
          <w:p w14:paraId="1204AFFD" w14:textId="77777777" w:rsidR="00B81890" w:rsidRDefault="00B81890" w:rsidP="004E4ECB">
            <w:pPr>
              <w:pStyle w:val="BodyText"/>
              <w:ind w:left="0"/>
              <w:rPr>
                <w:rFonts w:ascii="Montserrat" w:hAnsi="Montserrat"/>
              </w:rPr>
            </w:pPr>
          </w:p>
          <w:p w14:paraId="2DA9E0BF" w14:textId="77777777" w:rsidR="00B81890" w:rsidRDefault="00B81890" w:rsidP="004E4ECB">
            <w:pPr>
              <w:pStyle w:val="BodyText"/>
              <w:ind w:left="0"/>
              <w:rPr>
                <w:rFonts w:ascii="Montserrat" w:hAnsi="Montserrat"/>
              </w:rPr>
            </w:pPr>
          </w:p>
          <w:p w14:paraId="05B7F96D" w14:textId="77777777" w:rsidR="00B81890" w:rsidRDefault="00B81890" w:rsidP="004E4ECB">
            <w:pPr>
              <w:pStyle w:val="BodyText"/>
              <w:ind w:left="0"/>
              <w:rPr>
                <w:rFonts w:ascii="Montserrat" w:hAnsi="Montserrat"/>
              </w:rPr>
            </w:pPr>
          </w:p>
          <w:p w14:paraId="5D6FB718" w14:textId="77777777" w:rsidR="00B81890" w:rsidRDefault="00B81890" w:rsidP="004E4ECB">
            <w:pPr>
              <w:pStyle w:val="BodyText"/>
              <w:ind w:left="0"/>
              <w:rPr>
                <w:rFonts w:ascii="Montserrat" w:hAnsi="Montserrat"/>
              </w:rPr>
            </w:pPr>
          </w:p>
          <w:p w14:paraId="459C21C9" w14:textId="77777777" w:rsidR="00B81890" w:rsidRDefault="00B81890" w:rsidP="004E4ECB">
            <w:pPr>
              <w:pStyle w:val="BodyText"/>
              <w:ind w:left="0"/>
              <w:rPr>
                <w:rFonts w:ascii="Montserrat" w:hAnsi="Montserrat"/>
              </w:rPr>
            </w:pPr>
          </w:p>
          <w:p w14:paraId="68166D5D" w14:textId="77777777" w:rsidR="00B81890" w:rsidRDefault="00B81890" w:rsidP="004E4ECB">
            <w:pPr>
              <w:pStyle w:val="BodyText"/>
              <w:ind w:left="0"/>
              <w:rPr>
                <w:rFonts w:ascii="Montserrat" w:hAnsi="Montserrat"/>
              </w:rPr>
            </w:pPr>
          </w:p>
          <w:p w14:paraId="0CE0B6BA" w14:textId="77777777" w:rsidR="00B81890" w:rsidRDefault="00B81890" w:rsidP="004E4ECB">
            <w:pPr>
              <w:pStyle w:val="BodyText"/>
              <w:ind w:left="0"/>
              <w:rPr>
                <w:rFonts w:ascii="Montserrat" w:hAnsi="Montserrat"/>
              </w:rPr>
            </w:pPr>
          </w:p>
          <w:p w14:paraId="4AC43288" w14:textId="77777777" w:rsidR="00B81890" w:rsidRDefault="00B81890" w:rsidP="004E4ECB">
            <w:pPr>
              <w:pStyle w:val="BodyText"/>
              <w:ind w:left="0"/>
              <w:rPr>
                <w:rFonts w:ascii="Montserrat" w:hAnsi="Montserrat"/>
              </w:rPr>
            </w:pPr>
          </w:p>
          <w:p w14:paraId="4121E513" w14:textId="77777777" w:rsidR="00B81890" w:rsidRDefault="00B81890" w:rsidP="004E4ECB">
            <w:pPr>
              <w:pStyle w:val="BodyText"/>
              <w:ind w:left="0"/>
              <w:rPr>
                <w:rFonts w:ascii="Montserrat" w:hAnsi="Montserrat"/>
              </w:rPr>
            </w:pPr>
          </w:p>
          <w:p w14:paraId="5F60C7A9" w14:textId="77777777" w:rsidR="00B81890" w:rsidRDefault="00B81890" w:rsidP="004E4ECB">
            <w:pPr>
              <w:pStyle w:val="BodyText"/>
              <w:ind w:left="0"/>
              <w:rPr>
                <w:rFonts w:ascii="Montserrat" w:hAnsi="Montserrat"/>
              </w:rPr>
            </w:pPr>
          </w:p>
        </w:tc>
      </w:tr>
    </w:tbl>
    <w:p w14:paraId="05D064E4" w14:textId="77777777" w:rsidR="00816132" w:rsidRPr="00E1131D" w:rsidRDefault="00816132" w:rsidP="004E4ECB">
      <w:pPr>
        <w:pStyle w:val="BodyText"/>
        <w:rPr>
          <w:rFonts w:ascii="Montserrat" w:hAnsi="Montserrat"/>
        </w:rPr>
      </w:pPr>
    </w:p>
    <w:p w14:paraId="59EBE70D" w14:textId="77777777" w:rsidR="00B81890" w:rsidRDefault="00B81890">
      <w:pPr>
        <w:rPr>
          <w:rFonts w:ascii="Montserrat" w:hAnsi="Montserrat"/>
          <w:b/>
        </w:rPr>
      </w:pPr>
      <w:r>
        <w:rPr>
          <w:rFonts w:ascii="Montserrat" w:hAnsi="Montserrat"/>
        </w:rPr>
        <w:br w:type="page"/>
      </w:r>
    </w:p>
    <w:p w14:paraId="3F2BF9DF" w14:textId="77777777" w:rsidR="00B81890" w:rsidRDefault="00B81890" w:rsidP="00B81890">
      <w:pPr>
        <w:pStyle w:val="BodyText2"/>
        <w:numPr>
          <w:ilvl w:val="0"/>
          <w:numId w:val="0"/>
        </w:numPr>
        <w:ind w:left="360"/>
        <w:rPr>
          <w:rFonts w:ascii="Montserrat" w:hAnsi="Montserrat"/>
        </w:rPr>
      </w:pPr>
    </w:p>
    <w:p w14:paraId="559A2BEE" w14:textId="4A0BBBAF" w:rsidR="00816132" w:rsidRPr="00E1131D" w:rsidRDefault="00816132" w:rsidP="005165C8">
      <w:pPr>
        <w:pStyle w:val="BodyText2"/>
        <w:rPr>
          <w:rFonts w:ascii="Montserrat" w:hAnsi="Montserrat"/>
        </w:rPr>
      </w:pPr>
      <w:r w:rsidRPr="00E1131D">
        <w:rPr>
          <w:rFonts w:ascii="Montserrat" w:hAnsi="Montserrat"/>
        </w:rPr>
        <w:t xml:space="preserve">Describe how she has directly contributed toward the advancement of women and minorities through programs or opportunities in the transportation field </w:t>
      </w:r>
      <w:r w:rsidRPr="00E1131D">
        <w:rPr>
          <w:rFonts w:ascii="Montserrat" w:hAnsi="Montserrat"/>
          <w:b w:val="0"/>
        </w:rPr>
        <w:t>(max 250 words)</w:t>
      </w:r>
    </w:p>
    <w:tbl>
      <w:tblPr>
        <w:tblStyle w:val="TableGrid"/>
        <w:tblW w:w="0" w:type="auto"/>
        <w:tblInd w:w="360" w:type="dxa"/>
        <w:tblLook w:val="04A0" w:firstRow="1" w:lastRow="0" w:firstColumn="1" w:lastColumn="0" w:noHBand="0" w:noVBand="1"/>
      </w:tblPr>
      <w:tblGrid>
        <w:gridCol w:w="10430"/>
      </w:tblGrid>
      <w:tr w:rsidR="00B81890" w14:paraId="5BF60031" w14:textId="77777777" w:rsidTr="00B81890">
        <w:tc>
          <w:tcPr>
            <w:tcW w:w="10790" w:type="dxa"/>
          </w:tcPr>
          <w:p w14:paraId="428F863B" w14:textId="77777777" w:rsidR="00B81890" w:rsidRDefault="00B81890" w:rsidP="004E4ECB">
            <w:pPr>
              <w:pStyle w:val="BodyText"/>
              <w:ind w:left="0"/>
              <w:rPr>
                <w:rFonts w:ascii="Montserrat" w:hAnsi="Montserrat"/>
              </w:rPr>
            </w:pPr>
          </w:p>
          <w:p w14:paraId="5EE7FA90" w14:textId="77777777" w:rsidR="00B81890" w:rsidRDefault="00B81890" w:rsidP="004E4ECB">
            <w:pPr>
              <w:pStyle w:val="BodyText"/>
              <w:ind w:left="0"/>
              <w:rPr>
                <w:rFonts w:ascii="Montserrat" w:hAnsi="Montserrat"/>
              </w:rPr>
            </w:pPr>
          </w:p>
          <w:p w14:paraId="6321CCDE" w14:textId="77777777" w:rsidR="00B81890" w:rsidRDefault="00B81890" w:rsidP="004E4ECB">
            <w:pPr>
              <w:pStyle w:val="BodyText"/>
              <w:ind w:left="0"/>
              <w:rPr>
                <w:rFonts w:ascii="Montserrat" w:hAnsi="Montserrat"/>
              </w:rPr>
            </w:pPr>
          </w:p>
          <w:p w14:paraId="55CC21C8" w14:textId="77777777" w:rsidR="00B81890" w:rsidRDefault="00B81890" w:rsidP="004E4ECB">
            <w:pPr>
              <w:pStyle w:val="BodyText"/>
              <w:ind w:left="0"/>
              <w:rPr>
                <w:rFonts w:ascii="Montserrat" w:hAnsi="Montserrat"/>
              </w:rPr>
            </w:pPr>
          </w:p>
          <w:p w14:paraId="05E48828" w14:textId="77777777" w:rsidR="00B81890" w:rsidRDefault="00B81890" w:rsidP="004E4ECB">
            <w:pPr>
              <w:pStyle w:val="BodyText"/>
              <w:ind w:left="0"/>
              <w:rPr>
                <w:rFonts w:ascii="Montserrat" w:hAnsi="Montserrat"/>
              </w:rPr>
            </w:pPr>
          </w:p>
          <w:p w14:paraId="08CCC862" w14:textId="77777777" w:rsidR="00B81890" w:rsidRDefault="00B81890" w:rsidP="004E4ECB">
            <w:pPr>
              <w:pStyle w:val="BodyText"/>
              <w:ind w:left="0"/>
              <w:rPr>
                <w:rFonts w:ascii="Montserrat" w:hAnsi="Montserrat"/>
              </w:rPr>
            </w:pPr>
          </w:p>
          <w:p w14:paraId="5708BA36" w14:textId="77777777" w:rsidR="00B81890" w:rsidRDefault="00B81890" w:rsidP="004E4ECB">
            <w:pPr>
              <w:pStyle w:val="BodyText"/>
              <w:ind w:left="0"/>
              <w:rPr>
                <w:rFonts w:ascii="Montserrat" w:hAnsi="Montserrat"/>
              </w:rPr>
            </w:pPr>
          </w:p>
          <w:p w14:paraId="1A55B50F" w14:textId="77777777" w:rsidR="00B81890" w:rsidRDefault="00B81890" w:rsidP="004E4ECB">
            <w:pPr>
              <w:pStyle w:val="BodyText"/>
              <w:ind w:left="0"/>
              <w:rPr>
                <w:rFonts w:ascii="Montserrat" w:hAnsi="Montserrat"/>
              </w:rPr>
            </w:pPr>
          </w:p>
          <w:p w14:paraId="27ACCECE" w14:textId="77777777" w:rsidR="00B81890" w:rsidRDefault="00B81890" w:rsidP="004E4ECB">
            <w:pPr>
              <w:pStyle w:val="BodyText"/>
              <w:ind w:left="0"/>
              <w:rPr>
                <w:rFonts w:ascii="Montserrat" w:hAnsi="Montserrat"/>
              </w:rPr>
            </w:pPr>
          </w:p>
          <w:p w14:paraId="6095BD20" w14:textId="77777777" w:rsidR="00B81890" w:rsidRDefault="00B81890" w:rsidP="004E4ECB">
            <w:pPr>
              <w:pStyle w:val="BodyText"/>
              <w:ind w:left="0"/>
              <w:rPr>
                <w:rFonts w:ascii="Montserrat" w:hAnsi="Montserrat"/>
              </w:rPr>
            </w:pPr>
          </w:p>
          <w:p w14:paraId="7841CD4F" w14:textId="77777777" w:rsidR="00B81890" w:rsidRDefault="00B81890" w:rsidP="004E4ECB">
            <w:pPr>
              <w:pStyle w:val="BodyText"/>
              <w:ind w:left="0"/>
              <w:rPr>
                <w:rFonts w:ascii="Montserrat" w:hAnsi="Montserrat"/>
              </w:rPr>
            </w:pPr>
          </w:p>
          <w:p w14:paraId="12E2C65D" w14:textId="77777777" w:rsidR="00B81890" w:rsidRDefault="00B81890" w:rsidP="004E4ECB">
            <w:pPr>
              <w:pStyle w:val="BodyText"/>
              <w:ind w:left="0"/>
              <w:rPr>
                <w:rFonts w:ascii="Montserrat" w:hAnsi="Montserrat"/>
              </w:rPr>
            </w:pPr>
          </w:p>
          <w:p w14:paraId="10B3C76B" w14:textId="77777777" w:rsidR="00B81890" w:rsidRDefault="00B81890" w:rsidP="004E4ECB">
            <w:pPr>
              <w:pStyle w:val="BodyText"/>
              <w:ind w:left="0"/>
              <w:rPr>
                <w:rFonts w:ascii="Montserrat" w:hAnsi="Montserrat"/>
              </w:rPr>
            </w:pPr>
          </w:p>
        </w:tc>
      </w:tr>
    </w:tbl>
    <w:p w14:paraId="43A0C5BA" w14:textId="77777777" w:rsidR="00816132" w:rsidRPr="00E1131D" w:rsidRDefault="00816132" w:rsidP="004E4ECB">
      <w:pPr>
        <w:pStyle w:val="BodyText"/>
        <w:rPr>
          <w:rFonts w:ascii="Montserrat" w:hAnsi="Montserrat"/>
        </w:rPr>
      </w:pPr>
    </w:p>
    <w:p w14:paraId="6316983E" w14:textId="77777777" w:rsidR="00B81890" w:rsidRDefault="00B81890">
      <w:pPr>
        <w:rPr>
          <w:rFonts w:ascii="Montserrat" w:hAnsi="Montserrat"/>
          <w:b/>
        </w:rPr>
      </w:pPr>
      <w:r>
        <w:rPr>
          <w:rFonts w:ascii="Montserrat" w:hAnsi="Montserrat"/>
        </w:rPr>
        <w:br w:type="page"/>
      </w:r>
    </w:p>
    <w:p w14:paraId="2116AF11" w14:textId="77777777" w:rsidR="00B81890" w:rsidRDefault="00B81890" w:rsidP="00B81890">
      <w:pPr>
        <w:pStyle w:val="BodyText2"/>
        <w:numPr>
          <w:ilvl w:val="0"/>
          <w:numId w:val="0"/>
        </w:numPr>
        <w:ind w:left="360"/>
        <w:rPr>
          <w:rFonts w:ascii="Montserrat" w:hAnsi="Montserrat"/>
        </w:rPr>
      </w:pPr>
    </w:p>
    <w:p w14:paraId="0E16CBC8" w14:textId="74DB6DF8" w:rsidR="00F7005A" w:rsidRPr="00E1131D" w:rsidRDefault="00816132" w:rsidP="005165C8">
      <w:pPr>
        <w:pStyle w:val="BodyText2"/>
        <w:rPr>
          <w:rFonts w:ascii="Montserrat" w:hAnsi="Montserrat"/>
        </w:rPr>
      </w:pPr>
      <w:r w:rsidRPr="00E1131D">
        <w:rPr>
          <w:rFonts w:ascii="Montserrat" w:hAnsi="Montserrat"/>
        </w:rPr>
        <w:t>Describe her career advancements and support of women in the industry that have advanced the reputation and credibility of women in transportation</w:t>
      </w:r>
      <w:r w:rsidR="001F77AE" w:rsidRPr="00E1131D">
        <w:rPr>
          <w:rFonts w:ascii="Montserrat" w:hAnsi="Montserrat"/>
          <w:b w:val="0"/>
        </w:rPr>
        <w:t xml:space="preserve"> </w:t>
      </w:r>
      <w:r w:rsidRPr="00E1131D">
        <w:rPr>
          <w:rFonts w:ascii="Montserrat" w:hAnsi="Montserrat"/>
          <w:b w:val="0"/>
        </w:rPr>
        <w:t>(max 250 words)</w:t>
      </w:r>
    </w:p>
    <w:tbl>
      <w:tblPr>
        <w:tblStyle w:val="TableGrid"/>
        <w:tblW w:w="0" w:type="auto"/>
        <w:tblInd w:w="360" w:type="dxa"/>
        <w:tblLook w:val="04A0" w:firstRow="1" w:lastRow="0" w:firstColumn="1" w:lastColumn="0" w:noHBand="0" w:noVBand="1"/>
      </w:tblPr>
      <w:tblGrid>
        <w:gridCol w:w="10430"/>
      </w:tblGrid>
      <w:tr w:rsidR="00B81890" w14:paraId="2C706E0A" w14:textId="77777777" w:rsidTr="00B81890">
        <w:tc>
          <w:tcPr>
            <w:tcW w:w="10790" w:type="dxa"/>
          </w:tcPr>
          <w:p w14:paraId="063E9B32" w14:textId="77777777" w:rsidR="00B81890" w:rsidRDefault="00B81890" w:rsidP="004E4ECB">
            <w:pPr>
              <w:pStyle w:val="BodyText"/>
              <w:ind w:left="0"/>
            </w:pPr>
          </w:p>
          <w:p w14:paraId="35BF6098" w14:textId="77777777" w:rsidR="00B81890" w:rsidRDefault="00B81890" w:rsidP="004E4ECB">
            <w:pPr>
              <w:pStyle w:val="BodyText"/>
              <w:ind w:left="0"/>
            </w:pPr>
          </w:p>
          <w:p w14:paraId="5EBB261A" w14:textId="77777777" w:rsidR="00B81890" w:rsidRDefault="00B81890" w:rsidP="004E4ECB">
            <w:pPr>
              <w:pStyle w:val="BodyText"/>
              <w:ind w:left="0"/>
            </w:pPr>
          </w:p>
          <w:p w14:paraId="5468E577" w14:textId="77777777" w:rsidR="00B81890" w:rsidRDefault="00B81890" w:rsidP="004E4ECB">
            <w:pPr>
              <w:pStyle w:val="BodyText"/>
              <w:ind w:left="0"/>
            </w:pPr>
          </w:p>
          <w:p w14:paraId="1545A818" w14:textId="77777777" w:rsidR="00B81890" w:rsidRDefault="00B81890" w:rsidP="004E4ECB">
            <w:pPr>
              <w:pStyle w:val="BodyText"/>
              <w:ind w:left="0"/>
            </w:pPr>
          </w:p>
          <w:p w14:paraId="553745DE" w14:textId="77777777" w:rsidR="00B81890" w:rsidRDefault="00B81890" w:rsidP="004E4ECB">
            <w:pPr>
              <w:pStyle w:val="BodyText"/>
              <w:ind w:left="0"/>
            </w:pPr>
          </w:p>
          <w:p w14:paraId="06E3C67B" w14:textId="77777777" w:rsidR="00B81890" w:rsidRDefault="00B81890" w:rsidP="004E4ECB">
            <w:pPr>
              <w:pStyle w:val="BodyText"/>
              <w:ind w:left="0"/>
            </w:pPr>
          </w:p>
          <w:p w14:paraId="5ED4D930" w14:textId="77777777" w:rsidR="00B81890" w:rsidRDefault="00B81890" w:rsidP="004E4ECB">
            <w:pPr>
              <w:pStyle w:val="BodyText"/>
              <w:ind w:left="0"/>
            </w:pPr>
          </w:p>
          <w:p w14:paraId="6DFB36F1" w14:textId="77777777" w:rsidR="00B81890" w:rsidRDefault="00B81890" w:rsidP="004E4ECB">
            <w:pPr>
              <w:pStyle w:val="BodyText"/>
              <w:ind w:left="0"/>
            </w:pPr>
          </w:p>
          <w:p w14:paraId="5F5404EA" w14:textId="77777777" w:rsidR="00B81890" w:rsidRDefault="00B81890" w:rsidP="004E4ECB">
            <w:pPr>
              <w:pStyle w:val="BodyText"/>
              <w:ind w:left="0"/>
            </w:pPr>
          </w:p>
          <w:p w14:paraId="7519D28B" w14:textId="77777777" w:rsidR="00B81890" w:rsidRDefault="00B81890" w:rsidP="004E4ECB">
            <w:pPr>
              <w:pStyle w:val="BodyText"/>
              <w:ind w:left="0"/>
            </w:pPr>
          </w:p>
          <w:p w14:paraId="2998BD9A" w14:textId="77777777" w:rsidR="00B81890" w:rsidRDefault="00B81890" w:rsidP="004E4ECB">
            <w:pPr>
              <w:pStyle w:val="BodyText"/>
              <w:ind w:left="0"/>
            </w:pPr>
          </w:p>
          <w:p w14:paraId="06DECD23" w14:textId="77777777" w:rsidR="00B81890" w:rsidRDefault="00B81890" w:rsidP="004E4ECB">
            <w:pPr>
              <w:pStyle w:val="BodyText"/>
              <w:ind w:left="0"/>
            </w:pPr>
          </w:p>
        </w:tc>
      </w:tr>
    </w:tbl>
    <w:p w14:paraId="6B75F6E4" w14:textId="4315C60D" w:rsidR="00816132" w:rsidRDefault="00816132" w:rsidP="004E4ECB">
      <w:pPr>
        <w:pStyle w:val="BodyText"/>
      </w:pPr>
    </w:p>
    <w:sectPr w:rsidR="00816132" w:rsidSect="00EF0F72">
      <w:headerReference w:type="default" r:id="rId11"/>
      <w:footerReference w:type="default" r:id="rId12"/>
      <w:headerReference w:type="first" r:id="rId13"/>
      <w:footerReference w:type="first" r:id="rId14"/>
      <w:type w:val="continuous"/>
      <w:pgSz w:w="12240" w:h="15840"/>
      <w:pgMar w:top="1440" w:right="720" w:bottom="1440" w:left="720" w:header="720" w:footer="864" w:gutter="0"/>
      <w:cols w:space="36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44BAC2" w14:textId="77777777" w:rsidR="00C841C8" w:rsidRDefault="00C841C8" w:rsidP="001B237B">
      <w:r>
        <w:separator/>
      </w:r>
    </w:p>
  </w:endnote>
  <w:endnote w:type="continuationSeparator" w:id="0">
    <w:p w14:paraId="1A8C90A0" w14:textId="77777777" w:rsidR="00C841C8" w:rsidRDefault="00C841C8" w:rsidP="001B23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yriad Pro">
    <w:altName w:val="Segoe UI"/>
    <w:panose1 w:val="00000000000000000000"/>
    <w:charset w:val="00"/>
    <w:family w:val="swiss"/>
    <w:notTrueType/>
    <w:pitch w:val="variable"/>
    <w:sig w:usb0="20000287" w:usb1="00000001"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ontserrat">
    <w:panose1 w:val="00000500000000000000"/>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D384CF" w14:textId="38E4F8B7" w:rsidR="00885DCF" w:rsidRPr="00545EBF" w:rsidRDefault="00885DCF" w:rsidP="00545EBF">
    <w:pPr>
      <w:pStyle w:val="Footer"/>
      <w:tabs>
        <w:tab w:val="clear" w:pos="4680"/>
        <w:tab w:val="clear" w:pos="9360"/>
        <w:tab w:val="right" w:pos="10800"/>
      </w:tabs>
      <w:rPr>
        <w:rFonts w:ascii="Calibri" w:hAnsi="Calibri" w:cs="Calibri"/>
        <w:noProof/>
        <w:sz w:val="20"/>
      </w:rPr>
    </w:pPr>
    <w:r w:rsidRPr="00545EBF">
      <w:rPr>
        <w:rFonts w:ascii="Calibri" w:hAnsi="Calibri" w:cs="Calibri"/>
        <w:sz w:val="20"/>
      </w:rPr>
      <w:tab/>
    </w:r>
    <w:r w:rsidRPr="00545EBF">
      <w:rPr>
        <w:rFonts w:ascii="Calibri" w:hAnsi="Calibri" w:cs="Calibri"/>
        <w:sz w:val="20"/>
      </w:rPr>
      <w:fldChar w:fldCharType="begin"/>
    </w:r>
    <w:r w:rsidRPr="00545EBF">
      <w:rPr>
        <w:rFonts w:ascii="Calibri" w:hAnsi="Calibri" w:cs="Calibri"/>
        <w:sz w:val="20"/>
      </w:rPr>
      <w:instrText xml:space="preserve"> PAGE   \* MERGEFORMAT </w:instrText>
    </w:r>
    <w:r w:rsidRPr="00545EBF">
      <w:rPr>
        <w:rFonts w:ascii="Calibri" w:hAnsi="Calibri" w:cs="Calibri"/>
        <w:sz w:val="20"/>
      </w:rPr>
      <w:fldChar w:fldCharType="separate"/>
    </w:r>
    <w:r w:rsidR="004E4ECB">
      <w:rPr>
        <w:rFonts w:ascii="Calibri" w:hAnsi="Calibri" w:cs="Calibri"/>
        <w:noProof/>
        <w:sz w:val="20"/>
      </w:rPr>
      <w:t>2</w:t>
    </w:r>
    <w:r w:rsidRPr="00545EBF">
      <w:rPr>
        <w:rFonts w:ascii="Calibri" w:hAnsi="Calibri" w:cs="Calibri"/>
        <w:noProof/>
        <w:sz w:val="20"/>
      </w:rPr>
      <w:fldChar w:fldCharType="end"/>
    </w:r>
  </w:p>
  <w:p w14:paraId="2D9AEF36" w14:textId="77777777" w:rsidR="00885DCF" w:rsidRPr="00545EBF" w:rsidRDefault="00885DCF" w:rsidP="00545EBF">
    <w:pPr>
      <w:pStyle w:val="Footer"/>
      <w:rPr>
        <w:rFonts w:ascii="Calibri" w:hAnsi="Calibri" w:cs="Calibri"/>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18DE2B" w14:textId="77777777" w:rsidR="00885DCF" w:rsidRPr="006B41C8" w:rsidRDefault="00885DCF" w:rsidP="006B41C8">
    <w:pPr>
      <w:pStyle w:val="Footer"/>
      <w:jc w:val="right"/>
      <w:rPr>
        <w:noProof/>
      </w:rPr>
    </w:pPr>
    <w:r>
      <w:fldChar w:fldCharType="begin"/>
    </w:r>
    <w:r>
      <w:instrText xml:space="preserve"> PAGE   \* MERGEFORMAT </w:instrText>
    </w:r>
    <w:r>
      <w:fldChar w:fldCharType="separate"/>
    </w:r>
    <w:r w:rsidR="004E4ECB">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FB062A" w14:textId="77777777" w:rsidR="00C841C8" w:rsidRDefault="00C841C8" w:rsidP="001B237B">
      <w:r>
        <w:separator/>
      </w:r>
    </w:p>
  </w:footnote>
  <w:footnote w:type="continuationSeparator" w:id="0">
    <w:p w14:paraId="76E27FE2" w14:textId="77777777" w:rsidR="00C841C8" w:rsidRDefault="00C841C8" w:rsidP="001B23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B9562E" w14:textId="3CECBB22" w:rsidR="00477DE4" w:rsidRDefault="009A61FF" w:rsidP="009A61FF">
    <w:pPr>
      <w:pStyle w:val="Header"/>
    </w:pPr>
    <w:r>
      <w:rPr>
        <w:noProof/>
      </w:rPr>
      <w:drawing>
        <wp:inline distT="0" distB="0" distL="0" distR="0" wp14:anchorId="23C8CF3F" wp14:editId="69C375EE">
          <wp:extent cx="3456940" cy="709613"/>
          <wp:effectExtent l="0" t="0" r="0" b="0"/>
          <wp:docPr id="1477164166" name="Picture 147716416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3523413" cy="723258"/>
                  </a:xfrm>
                  <a:prstGeom prst="rect">
                    <a:avLst/>
                  </a:prstGeom>
                </pic:spPr>
              </pic:pic>
            </a:graphicData>
          </a:graphic>
        </wp:inline>
      </w:drawing>
    </w:r>
  </w:p>
  <w:p w14:paraId="592BFCB3" w14:textId="66F9AF6D" w:rsidR="00477DE4" w:rsidRPr="009A61FF" w:rsidRDefault="00477DE4" w:rsidP="009A61FF">
    <w:pPr>
      <w:pStyle w:val="Title"/>
      <w:ind w:left="2880"/>
      <w:rPr>
        <w:sz w:val="36"/>
        <w:szCs w:val="36"/>
      </w:rPr>
    </w:pPr>
    <w:r w:rsidRPr="009A61FF">
      <w:rPr>
        <w:sz w:val="36"/>
        <w:szCs w:val="36"/>
      </w:rPr>
      <w:t xml:space="preserve">  </w:t>
    </w:r>
    <w:r w:rsidR="009A61FF" w:rsidRPr="009A61FF">
      <w:rPr>
        <w:sz w:val="36"/>
        <w:szCs w:val="36"/>
      </w:rPr>
      <w:t>202</w:t>
    </w:r>
    <w:r w:rsidR="006A38C2">
      <w:rPr>
        <w:sz w:val="36"/>
        <w:szCs w:val="36"/>
      </w:rPr>
      <w:t>6</w:t>
    </w:r>
    <w:r w:rsidR="009A61FF" w:rsidRPr="009A61FF">
      <w:rPr>
        <w:sz w:val="36"/>
        <w:szCs w:val="36"/>
      </w:rPr>
      <w:t xml:space="preserve"> </w:t>
    </w:r>
    <w:r w:rsidRPr="009A61FF">
      <w:rPr>
        <w:sz w:val="36"/>
        <w:szCs w:val="36"/>
      </w:rPr>
      <w:t>Woman of the Year</w:t>
    </w:r>
    <w:r w:rsidR="009A61FF" w:rsidRPr="009A61FF">
      <w:rPr>
        <w:sz w:val="36"/>
        <w:szCs w:val="36"/>
      </w:rPr>
      <w:t xml:space="preserve"> Award</w:t>
    </w:r>
  </w:p>
  <w:p w14:paraId="078A3EA4" w14:textId="77777777" w:rsidR="00477DE4" w:rsidRPr="009A61FF" w:rsidRDefault="00477DE4" w:rsidP="009A61FF">
    <w:pPr>
      <w:pStyle w:val="Header"/>
      <w:ind w:left="4320" w:firstLine="720"/>
      <w:rPr>
        <w:sz w:val="32"/>
        <w:szCs w:val="32"/>
      </w:rPr>
    </w:pPr>
    <w:r>
      <w:rPr>
        <w:sz w:val="36"/>
        <w:szCs w:val="36"/>
      </w:rPr>
      <w:t xml:space="preserve"> </w:t>
    </w:r>
    <w:r w:rsidRPr="009A61FF">
      <w:rPr>
        <w:sz w:val="32"/>
        <w:szCs w:val="32"/>
      </w:rPr>
      <w:t>WTS International Recognition Awards</w:t>
    </w:r>
  </w:p>
  <w:p w14:paraId="5D91C45C" w14:textId="1FB718A3" w:rsidR="00477DE4" w:rsidRPr="0086655A" w:rsidRDefault="00477DE4" w:rsidP="00477DE4">
    <w:pPr>
      <w:pStyle w:val="Subtitle"/>
      <w:rPr>
        <w:i w:val="0"/>
        <w:iCs w:val="0"/>
        <w:sz w:val="36"/>
        <w:szCs w:val="3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C5F9D8" w14:textId="227095B4" w:rsidR="007472BA" w:rsidRDefault="0086655A" w:rsidP="009A61FF">
    <w:pPr>
      <w:pStyle w:val="Header"/>
    </w:pPr>
    <w:r>
      <w:rPr>
        <w:noProof/>
      </w:rPr>
      <w:drawing>
        <wp:inline distT="0" distB="0" distL="0" distR="0" wp14:anchorId="6DBBCD70" wp14:editId="50FE710E">
          <wp:extent cx="3456940" cy="709613"/>
          <wp:effectExtent l="0" t="0" r="0" b="0"/>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3523413" cy="723258"/>
                  </a:xfrm>
                  <a:prstGeom prst="rect">
                    <a:avLst/>
                  </a:prstGeom>
                </pic:spPr>
              </pic:pic>
            </a:graphicData>
          </a:graphic>
        </wp:inline>
      </w:drawing>
    </w:r>
  </w:p>
  <w:p w14:paraId="620EB972" w14:textId="294A51E2" w:rsidR="007472BA" w:rsidRPr="009A61FF" w:rsidRDefault="009A61FF" w:rsidP="009A61FF">
    <w:pPr>
      <w:pStyle w:val="Title"/>
      <w:ind w:left="2880"/>
      <w:rPr>
        <w:sz w:val="36"/>
        <w:szCs w:val="36"/>
      </w:rPr>
    </w:pPr>
    <w:r w:rsidRPr="009A61FF">
      <w:rPr>
        <w:sz w:val="36"/>
        <w:szCs w:val="36"/>
      </w:rPr>
      <w:t>202</w:t>
    </w:r>
    <w:r w:rsidR="006A38C2">
      <w:rPr>
        <w:sz w:val="36"/>
        <w:szCs w:val="36"/>
      </w:rPr>
      <w:t>6</w:t>
    </w:r>
    <w:r w:rsidRPr="009A61FF">
      <w:rPr>
        <w:sz w:val="36"/>
        <w:szCs w:val="36"/>
      </w:rPr>
      <w:t xml:space="preserve"> </w:t>
    </w:r>
    <w:r w:rsidR="007472BA" w:rsidRPr="009A61FF">
      <w:rPr>
        <w:sz w:val="36"/>
        <w:szCs w:val="36"/>
      </w:rPr>
      <w:t>Woman of the Year</w:t>
    </w:r>
    <w:r>
      <w:rPr>
        <w:sz w:val="36"/>
        <w:szCs w:val="36"/>
      </w:rPr>
      <w:t xml:space="preserve"> Award</w:t>
    </w:r>
  </w:p>
  <w:p w14:paraId="69ED2C6B" w14:textId="3CAAEFE3" w:rsidR="007472BA" w:rsidRPr="009A61FF" w:rsidRDefault="007472BA" w:rsidP="009A61FF">
    <w:pPr>
      <w:pStyle w:val="Header"/>
      <w:ind w:left="4320" w:firstLine="720"/>
      <w:rPr>
        <w:sz w:val="32"/>
        <w:szCs w:val="32"/>
      </w:rPr>
    </w:pPr>
    <w:r>
      <w:rPr>
        <w:sz w:val="36"/>
        <w:szCs w:val="36"/>
      </w:rPr>
      <w:t xml:space="preserve"> </w:t>
    </w:r>
    <w:r w:rsidRPr="009A61FF">
      <w:rPr>
        <w:sz w:val="32"/>
        <w:szCs w:val="32"/>
      </w:rPr>
      <w:t>WTS International Recognition</w:t>
    </w:r>
    <w:r w:rsidR="00E14909" w:rsidRPr="009A61FF">
      <w:rPr>
        <w:sz w:val="32"/>
        <w:szCs w:val="32"/>
      </w:rPr>
      <w:t xml:space="preserve"> Awards</w:t>
    </w:r>
  </w:p>
  <w:p w14:paraId="4ACDF530" w14:textId="5E1E1898" w:rsidR="007472BA" w:rsidRPr="0086655A" w:rsidRDefault="007472BA" w:rsidP="008E20C4">
    <w:pPr>
      <w:pStyle w:val="Subtitle"/>
      <w:jc w:val="center"/>
      <w:rPr>
        <w:i w:val="0"/>
        <w:iCs w:val="0"/>
        <w:sz w:val="36"/>
        <w:szCs w:val="36"/>
      </w:rPr>
    </w:pPr>
  </w:p>
  <w:p w14:paraId="5A4416FD" w14:textId="77777777" w:rsidR="007472BA" w:rsidRPr="007472BA" w:rsidRDefault="007472BA" w:rsidP="007472BA">
    <w:pPr>
      <w:pStyle w:val="Header"/>
    </w:pPr>
  </w:p>
  <w:p w14:paraId="391FF29B" w14:textId="22279C21" w:rsidR="00885DCF" w:rsidRPr="007472BA" w:rsidRDefault="00885DCF" w:rsidP="007472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BD6C9A"/>
    <w:multiLevelType w:val="multilevel"/>
    <w:tmpl w:val="B5B67E5C"/>
    <w:lvl w:ilvl="0">
      <w:start w:val="1"/>
      <w:numFmt w:val="decimal"/>
      <w:lvlText w:val="Goal %1:"/>
      <w:lvlJc w:val="left"/>
      <w:pPr>
        <w:ind w:left="1296" w:hanging="1296"/>
      </w:pPr>
      <w:rPr>
        <w:rFonts w:ascii="Myriad Pro" w:hAnsi="Myriad Pro" w:cs="Times New Roman" w:hint="default"/>
        <w:b/>
        <w:i w:val="0"/>
        <w:color w:val="F07F09" w:themeColor="accent1"/>
        <w:sz w:val="28"/>
        <w:u w:val="none"/>
      </w:rPr>
    </w:lvl>
    <w:lvl w:ilvl="1">
      <w:start w:val="1"/>
      <w:numFmt w:val="upperLetter"/>
      <w:suff w:val="nothing"/>
      <w:lvlText w:val="%2."/>
      <w:lvlJc w:val="left"/>
      <w:pPr>
        <w:ind w:left="1620" w:hanging="360"/>
      </w:pPr>
      <w:rPr>
        <w:rFonts w:cs="Times New Roman" w:hint="default"/>
        <w:color w:val="auto"/>
        <w:u w:val="none"/>
      </w:rPr>
    </w:lvl>
    <w:lvl w:ilvl="2">
      <w:start w:val="1"/>
      <w:numFmt w:val="none"/>
      <w:suff w:val="nothing"/>
      <w:lvlText w:val=""/>
      <w:lvlJc w:val="left"/>
      <w:pPr>
        <w:ind w:left="0" w:firstLine="0"/>
      </w:pPr>
      <w:rPr>
        <w:rFonts w:cs="Times New Roman" w:hint="default"/>
      </w:rPr>
    </w:lvl>
    <w:lvl w:ilvl="3">
      <w:start w:val="1"/>
      <w:numFmt w:val="none"/>
      <w:suff w:val="nothing"/>
      <w:lvlText w:val=""/>
      <w:lvlJc w:val="left"/>
      <w:pPr>
        <w:ind w:left="0" w:firstLine="0"/>
      </w:pPr>
      <w:rPr>
        <w:rFonts w:cs="Times New Roman" w:hint="default"/>
      </w:rPr>
    </w:lvl>
    <w:lvl w:ilvl="4">
      <w:start w:val="1"/>
      <w:numFmt w:val="none"/>
      <w:pStyle w:val="Heading5"/>
      <w:suff w:val="nothing"/>
      <w:lvlText w:val=""/>
      <w:lvlJc w:val="left"/>
      <w:pPr>
        <w:ind w:left="0" w:firstLine="0"/>
      </w:pPr>
      <w:rPr>
        <w:rFonts w:cs="Times New Roman" w:hint="default"/>
      </w:rPr>
    </w:lvl>
    <w:lvl w:ilvl="5">
      <w:start w:val="1"/>
      <w:numFmt w:val="none"/>
      <w:suff w:val="nothing"/>
      <w:lvlText w:val=""/>
      <w:lvlJc w:val="left"/>
      <w:pPr>
        <w:ind w:left="0" w:firstLine="0"/>
      </w:pPr>
      <w:rPr>
        <w:rFonts w:cs="Times New Roman" w:hint="default"/>
      </w:rPr>
    </w:lvl>
    <w:lvl w:ilvl="6">
      <w:start w:val="1"/>
      <w:numFmt w:val="none"/>
      <w:suff w:val="nothing"/>
      <w:lvlText w:val=""/>
      <w:lvlJc w:val="left"/>
      <w:pPr>
        <w:ind w:left="0" w:firstLine="0"/>
      </w:pPr>
      <w:rPr>
        <w:rFonts w:cs="Times New Roman" w:hint="default"/>
      </w:rPr>
    </w:lvl>
    <w:lvl w:ilvl="7">
      <w:start w:val="1"/>
      <w:numFmt w:val="none"/>
      <w:pStyle w:val="Heading8"/>
      <w:suff w:val="nothing"/>
      <w:lvlText w:val=""/>
      <w:lvlJc w:val="left"/>
      <w:pPr>
        <w:ind w:left="0" w:firstLine="0"/>
      </w:pPr>
      <w:rPr>
        <w:rFonts w:cs="Times New Roman" w:hint="default"/>
      </w:rPr>
    </w:lvl>
    <w:lvl w:ilvl="8">
      <w:start w:val="1"/>
      <w:numFmt w:val="none"/>
      <w:pStyle w:val="Heading9"/>
      <w:suff w:val="nothing"/>
      <w:lvlText w:val=""/>
      <w:lvlJc w:val="left"/>
      <w:pPr>
        <w:ind w:left="0" w:firstLine="0"/>
      </w:pPr>
      <w:rPr>
        <w:rFonts w:cs="Times New Roman" w:hint="default"/>
      </w:rPr>
    </w:lvl>
  </w:abstractNum>
  <w:abstractNum w:abstractNumId="1" w15:restartNumberingAfterBreak="0">
    <w:nsid w:val="0D7F7BB6"/>
    <w:multiLevelType w:val="hybridMultilevel"/>
    <w:tmpl w:val="5CFC8E24"/>
    <w:lvl w:ilvl="0" w:tplc="75BC2F1C">
      <w:start w:val="1"/>
      <w:numFmt w:val="upperLetter"/>
      <w:lvlText w:val="%1."/>
      <w:lvlJc w:val="left"/>
      <w:pPr>
        <w:ind w:left="360" w:hanging="360"/>
      </w:pPr>
      <w:rPr>
        <w:rFonts w:ascii="Myriad Pro" w:hAnsi="Myriad Pro" w:hint="default"/>
        <w:b/>
        <w:i w:val="0"/>
        <w:sz w:val="22"/>
      </w:r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BCC6A3D"/>
    <w:multiLevelType w:val="hybridMultilevel"/>
    <w:tmpl w:val="FCBC3EDE"/>
    <w:lvl w:ilvl="0" w:tplc="2BBA02EA">
      <w:start w:val="1"/>
      <w:numFmt w:val="decimal"/>
      <w:pStyle w:val="BodyText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D52C92"/>
    <w:multiLevelType w:val="hybridMultilevel"/>
    <w:tmpl w:val="19ECD2C6"/>
    <w:lvl w:ilvl="0" w:tplc="CA7A213A">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0B4072"/>
    <w:multiLevelType w:val="hybridMultilevel"/>
    <w:tmpl w:val="19646014"/>
    <w:lvl w:ilvl="0" w:tplc="DDF49110">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43CE6A89"/>
    <w:multiLevelType w:val="hybridMultilevel"/>
    <w:tmpl w:val="5DC825B6"/>
    <w:lvl w:ilvl="0" w:tplc="8B3ABEC2">
      <w:start w:val="1"/>
      <w:numFmt w:val="decimal"/>
      <w:lvlText w:val="%1."/>
      <w:lvlJc w:val="left"/>
      <w:pPr>
        <w:ind w:left="720" w:hanging="360"/>
      </w:pPr>
      <w:rPr>
        <w:rFonts w:hint="default"/>
        <w:b/>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0F170B"/>
    <w:multiLevelType w:val="hybridMultilevel"/>
    <w:tmpl w:val="96280854"/>
    <w:lvl w:ilvl="0" w:tplc="E3AA8F54">
      <w:start w:val="1"/>
      <w:numFmt w:val="decimal"/>
      <w:pStyle w:val="Heading3"/>
      <w:lvlText w:val="%1."/>
      <w:lvlJc w:val="left"/>
      <w:pPr>
        <w:ind w:left="1987" w:hanging="360"/>
      </w:pPr>
      <w:rPr>
        <w:rFonts w:ascii="Calibri" w:hAnsi="Calibri" w:hint="default"/>
        <w:b w:val="0"/>
        <w:i w:val="0"/>
        <w:caps w:val="0"/>
        <w:strike w:val="0"/>
        <w:dstrike w:val="0"/>
        <w:vanish w:val="0"/>
        <w:sz w:val="22"/>
        <w:vertAlign w:val="baseline"/>
      </w:r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7" w15:restartNumberingAfterBreak="0">
    <w:nsid w:val="48842C20"/>
    <w:multiLevelType w:val="hybridMultilevel"/>
    <w:tmpl w:val="54467736"/>
    <w:lvl w:ilvl="0" w:tplc="C18EE720">
      <w:start w:val="1"/>
      <w:numFmt w:val="bullet"/>
      <w:pStyle w:val="Tabletex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435357"/>
    <w:multiLevelType w:val="hybridMultilevel"/>
    <w:tmpl w:val="0C546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8334791">
    <w:abstractNumId w:val="0"/>
  </w:num>
  <w:num w:numId="2" w16cid:durableId="925265918">
    <w:abstractNumId w:val="6"/>
  </w:num>
  <w:num w:numId="3" w16cid:durableId="1053775766">
    <w:abstractNumId w:val="1"/>
  </w:num>
  <w:num w:numId="4" w16cid:durableId="187183656">
    <w:abstractNumId w:val="7"/>
  </w:num>
  <w:num w:numId="5" w16cid:durableId="626742748">
    <w:abstractNumId w:val="3"/>
  </w:num>
  <w:num w:numId="6" w16cid:durableId="1640264550">
    <w:abstractNumId w:val="8"/>
  </w:num>
  <w:num w:numId="7" w16cid:durableId="957025478">
    <w:abstractNumId w:val="4"/>
  </w:num>
  <w:num w:numId="8" w16cid:durableId="303244355">
    <w:abstractNumId w:val="2"/>
  </w:num>
  <w:num w:numId="9" w16cid:durableId="1847595074">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revisionView w:inkAnnotations="0"/>
  <w:doNotTrackFormatting/>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I0NDI2MjM3MDS2NDRV0lEKTi0uzszPAykwqgUA+NiiUCwAAAA="/>
  </w:docVars>
  <w:rsids>
    <w:rsidRoot w:val="00A5709C"/>
    <w:rsid w:val="00001528"/>
    <w:rsid w:val="00006E7E"/>
    <w:rsid w:val="0001081A"/>
    <w:rsid w:val="00011BA3"/>
    <w:rsid w:val="00022E6A"/>
    <w:rsid w:val="000308A6"/>
    <w:rsid w:val="00030CEE"/>
    <w:rsid w:val="000313B2"/>
    <w:rsid w:val="0003444A"/>
    <w:rsid w:val="00040A98"/>
    <w:rsid w:val="000446CC"/>
    <w:rsid w:val="00050717"/>
    <w:rsid w:val="00057F89"/>
    <w:rsid w:val="0006199B"/>
    <w:rsid w:val="0007086D"/>
    <w:rsid w:val="00084170"/>
    <w:rsid w:val="00084DAC"/>
    <w:rsid w:val="00086435"/>
    <w:rsid w:val="0008698B"/>
    <w:rsid w:val="00090003"/>
    <w:rsid w:val="00093B7E"/>
    <w:rsid w:val="000971E8"/>
    <w:rsid w:val="000A08C8"/>
    <w:rsid w:val="000A0ED6"/>
    <w:rsid w:val="000A0FD7"/>
    <w:rsid w:val="000A1DDA"/>
    <w:rsid w:val="000A5907"/>
    <w:rsid w:val="000A5950"/>
    <w:rsid w:val="000A68DB"/>
    <w:rsid w:val="000B1142"/>
    <w:rsid w:val="000B2303"/>
    <w:rsid w:val="000B4C34"/>
    <w:rsid w:val="000B4E5D"/>
    <w:rsid w:val="000B5075"/>
    <w:rsid w:val="000B5E49"/>
    <w:rsid w:val="000C0CC2"/>
    <w:rsid w:val="000C18C7"/>
    <w:rsid w:val="000D37D6"/>
    <w:rsid w:val="000E6BB9"/>
    <w:rsid w:val="000F1591"/>
    <w:rsid w:val="000F350E"/>
    <w:rsid w:val="000F5A7A"/>
    <w:rsid w:val="000F5D8A"/>
    <w:rsid w:val="00100203"/>
    <w:rsid w:val="00100550"/>
    <w:rsid w:val="00100C9F"/>
    <w:rsid w:val="00105139"/>
    <w:rsid w:val="00110ABC"/>
    <w:rsid w:val="001227F0"/>
    <w:rsid w:val="00131EBB"/>
    <w:rsid w:val="001345F9"/>
    <w:rsid w:val="00135C4E"/>
    <w:rsid w:val="00137928"/>
    <w:rsid w:val="0014141A"/>
    <w:rsid w:val="00151FA7"/>
    <w:rsid w:val="00171E61"/>
    <w:rsid w:val="0017235F"/>
    <w:rsid w:val="00173D8D"/>
    <w:rsid w:val="00176437"/>
    <w:rsid w:val="00176DC2"/>
    <w:rsid w:val="00180A94"/>
    <w:rsid w:val="0018392F"/>
    <w:rsid w:val="0018521F"/>
    <w:rsid w:val="001859FB"/>
    <w:rsid w:val="00191B38"/>
    <w:rsid w:val="0019233A"/>
    <w:rsid w:val="00193C0D"/>
    <w:rsid w:val="00193FD8"/>
    <w:rsid w:val="00197042"/>
    <w:rsid w:val="001979E3"/>
    <w:rsid w:val="001A0C0F"/>
    <w:rsid w:val="001A131D"/>
    <w:rsid w:val="001A3153"/>
    <w:rsid w:val="001A3534"/>
    <w:rsid w:val="001A50B8"/>
    <w:rsid w:val="001A69C8"/>
    <w:rsid w:val="001B00BB"/>
    <w:rsid w:val="001B16EF"/>
    <w:rsid w:val="001B237B"/>
    <w:rsid w:val="001B2E25"/>
    <w:rsid w:val="001B59D6"/>
    <w:rsid w:val="001C0217"/>
    <w:rsid w:val="001C425B"/>
    <w:rsid w:val="001C5595"/>
    <w:rsid w:val="001C6092"/>
    <w:rsid w:val="001D77D7"/>
    <w:rsid w:val="001D7D3A"/>
    <w:rsid w:val="001E1F74"/>
    <w:rsid w:val="001F14EB"/>
    <w:rsid w:val="001F6DC9"/>
    <w:rsid w:val="001F77AE"/>
    <w:rsid w:val="00202FA3"/>
    <w:rsid w:val="00207F67"/>
    <w:rsid w:val="00212668"/>
    <w:rsid w:val="00212B0A"/>
    <w:rsid w:val="00213A00"/>
    <w:rsid w:val="00215F61"/>
    <w:rsid w:val="00221483"/>
    <w:rsid w:val="002235BC"/>
    <w:rsid w:val="00224C2C"/>
    <w:rsid w:val="00230F62"/>
    <w:rsid w:val="00241BD2"/>
    <w:rsid w:val="00245AFC"/>
    <w:rsid w:val="00254782"/>
    <w:rsid w:val="0025630F"/>
    <w:rsid w:val="00262AB8"/>
    <w:rsid w:val="00272316"/>
    <w:rsid w:val="002731CD"/>
    <w:rsid w:val="0027733F"/>
    <w:rsid w:val="00280375"/>
    <w:rsid w:val="002804C0"/>
    <w:rsid w:val="00282936"/>
    <w:rsid w:val="00283A0B"/>
    <w:rsid w:val="00284CD1"/>
    <w:rsid w:val="0028591E"/>
    <w:rsid w:val="00285B92"/>
    <w:rsid w:val="00286992"/>
    <w:rsid w:val="002874C1"/>
    <w:rsid w:val="00290BA2"/>
    <w:rsid w:val="0029500A"/>
    <w:rsid w:val="002A1260"/>
    <w:rsid w:val="002A46FD"/>
    <w:rsid w:val="002B6E85"/>
    <w:rsid w:val="002D35AC"/>
    <w:rsid w:val="002E0549"/>
    <w:rsid w:val="002E24E2"/>
    <w:rsid w:val="002E33D2"/>
    <w:rsid w:val="002F5359"/>
    <w:rsid w:val="002F544A"/>
    <w:rsid w:val="002F5F7D"/>
    <w:rsid w:val="002F6E29"/>
    <w:rsid w:val="003007D4"/>
    <w:rsid w:val="00301B1B"/>
    <w:rsid w:val="00303623"/>
    <w:rsid w:val="00304590"/>
    <w:rsid w:val="0030480F"/>
    <w:rsid w:val="00304F83"/>
    <w:rsid w:val="00306A22"/>
    <w:rsid w:val="00311067"/>
    <w:rsid w:val="00312D02"/>
    <w:rsid w:val="00313913"/>
    <w:rsid w:val="003160D3"/>
    <w:rsid w:val="003166AD"/>
    <w:rsid w:val="00317A79"/>
    <w:rsid w:val="00320F77"/>
    <w:rsid w:val="0032405E"/>
    <w:rsid w:val="00325E61"/>
    <w:rsid w:val="00331548"/>
    <w:rsid w:val="00331F35"/>
    <w:rsid w:val="00332981"/>
    <w:rsid w:val="003366BD"/>
    <w:rsid w:val="00343573"/>
    <w:rsid w:val="00344467"/>
    <w:rsid w:val="00353A7B"/>
    <w:rsid w:val="003549B6"/>
    <w:rsid w:val="00354F70"/>
    <w:rsid w:val="00355BDF"/>
    <w:rsid w:val="003678FD"/>
    <w:rsid w:val="00367901"/>
    <w:rsid w:val="00375FEC"/>
    <w:rsid w:val="003771A0"/>
    <w:rsid w:val="00380BC5"/>
    <w:rsid w:val="00382512"/>
    <w:rsid w:val="00393E99"/>
    <w:rsid w:val="00394245"/>
    <w:rsid w:val="003C3D13"/>
    <w:rsid w:val="003C5F9D"/>
    <w:rsid w:val="003C622B"/>
    <w:rsid w:val="003D1D3E"/>
    <w:rsid w:val="003E0956"/>
    <w:rsid w:val="003E311F"/>
    <w:rsid w:val="003F15FA"/>
    <w:rsid w:val="004029AD"/>
    <w:rsid w:val="00406176"/>
    <w:rsid w:val="00407A3C"/>
    <w:rsid w:val="00413638"/>
    <w:rsid w:val="00414210"/>
    <w:rsid w:val="00416407"/>
    <w:rsid w:val="00420753"/>
    <w:rsid w:val="00420E9C"/>
    <w:rsid w:val="0042110D"/>
    <w:rsid w:val="00424011"/>
    <w:rsid w:val="00432AE6"/>
    <w:rsid w:val="004408FB"/>
    <w:rsid w:val="004417FD"/>
    <w:rsid w:val="00446AA2"/>
    <w:rsid w:val="00447ECD"/>
    <w:rsid w:val="00453405"/>
    <w:rsid w:val="004543D6"/>
    <w:rsid w:val="00454609"/>
    <w:rsid w:val="00462D04"/>
    <w:rsid w:val="004640E3"/>
    <w:rsid w:val="00475C5E"/>
    <w:rsid w:val="00477DE4"/>
    <w:rsid w:val="0048083F"/>
    <w:rsid w:val="00480DEB"/>
    <w:rsid w:val="0049006F"/>
    <w:rsid w:val="00496C5F"/>
    <w:rsid w:val="004A3B46"/>
    <w:rsid w:val="004A64C9"/>
    <w:rsid w:val="004A66B9"/>
    <w:rsid w:val="004A714A"/>
    <w:rsid w:val="004B3EE3"/>
    <w:rsid w:val="004C1338"/>
    <w:rsid w:val="004C30D7"/>
    <w:rsid w:val="004C621D"/>
    <w:rsid w:val="004C7A23"/>
    <w:rsid w:val="004D1213"/>
    <w:rsid w:val="004D270C"/>
    <w:rsid w:val="004D2F71"/>
    <w:rsid w:val="004D31E0"/>
    <w:rsid w:val="004E2550"/>
    <w:rsid w:val="004E2EE2"/>
    <w:rsid w:val="004E36CA"/>
    <w:rsid w:val="004E4ECB"/>
    <w:rsid w:val="004E6420"/>
    <w:rsid w:val="004F07B4"/>
    <w:rsid w:val="004F14C7"/>
    <w:rsid w:val="004F1558"/>
    <w:rsid w:val="004F26F7"/>
    <w:rsid w:val="004F4509"/>
    <w:rsid w:val="004F75BE"/>
    <w:rsid w:val="00500E14"/>
    <w:rsid w:val="005011D5"/>
    <w:rsid w:val="00503121"/>
    <w:rsid w:val="00505421"/>
    <w:rsid w:val="00510497"/>
    <w:rsid w:val="005115A5"/>
    <w:rsid w:val="00512A6F"/>
    <w:rsid w:val="00512B92"/>
    <w:rsid w:val="005131CF"/>
    <w:rsid w:val="005165C8"/>
    <w:rsid w:val="00520D4C"/>
    <w:rsid w:val="005240CB"/>
    <w:rsid w:val="00525393"/>
    <w:rsid w:val="00533CB9"/>
    <w:rsid w:val="00535248"/>
    <w:rsid w:val="00541070"/>
    <w:rsid w:val="00545EBF"/>
    <w:rsid w:val="00552B23"/>
    <w:rsid w:val="0055353C"/>
    <w:rsid w:val="005538EE"/>
    <w:rsid w:val="005563EE"/>
    <w:rsid w:val="0055788E"/>
    <w:rsid w:val="00557DA3"/>
    <w:rsid w:val="005609B6"/>
    <w:rsid w:val="00564AEF"/>
    <w:rsid w:val="00567456"/>
    <w:rsid w:val="005706FA"/>
    <w:rsid w:val="00577200"/>
    <w:rsid w:val="00577565"/>
    <w:rsid w:val="005820CA"/>
    <w:rsid w:val="00590BC5"/>
    <w:rsid w:val="00592464"/>
    <w:rsid w:val="005A1328"/>
    <w:rsid w:val="005A1D84"/>
    <w:rsid w:val="005A20CD"/>
    <w:rsid w:val="005A3DB7"/>
    <w:rsid w:val="005A6EE7"/>
    <w:rsid w:val="005A7152"/>
    <w:rsid w:val="005A7F50"/>
    <w:rsid w:val="005B1FF6"/>
    <w:rsid w:val="005B241F"/>
    <w:rsid w:val="005B439C"/>
    <w:rsid w:val="005B6273"/>
    <w:rsid w:val="005C0DA0"/>
    <w:rsid w:val="005C1298"/>
    <w:rsid w:val="005C2F27"/>
    <w:rsid w:val="005C48E9"/>
    <w:rsid w:val="005C4938"/>
    <w:rsid w:val="005C5DF1"/>
    <w:rsid w:val="005C7F23"/>
    <w:rsid w:val="005E086D"/>
    <w:rsid w:val="005E27D7"/>
    <w:rsid w:val="005E720D"/>
    <w:rsid w:val="005E75C7"/>
    <w:rsid w:val="005F0218"/>
    <w:rsid w:val="005F1526"/>
    <w:rsid w:val="00600782"/>
    <w:rsid w:val="00605015"/>
    <w:rsid w:val="0060674D"/>
    <w:rsid w:val="00606AC4"/>
    <w:rsid w:val="00611927"/>
    <w:rsid w:val="0061314D"/>
    <w:rsid w:val="00614CC4"/>
    <w:rsid w:val="00614F3A"/>
    <w:rsid w:val="00620F96"/>
    <w:rsid w:val="00623232"/>
    <w:rsid w:val="00625C08"/>
    <w:rsid w:val="006301E1"/>
    <w:rsid w:val="006345CA"/>
    <w:rsid w:val="00636B09"/>
    <w:rsid w:val="00643DB1"/>
    <w:rsid w:val="00644D21"/>
    <w:rsid w:val="00655E61"/>
    <w:rsid w:val="0066037A"/>
    <w:rsid w:val="00661AC8"/>
    <w:rsid w:val="00665E12"/>
    <w:rsid w:val="00665E7A"/>
    <w:rsid w:val="00666C2F"/>
    <w:rsid w:val="00667B15"/>
    <w:rsid w:val="00670E65"/>
    <w:rsid w:val="0067244B"/>
    <w:rsid w:val="006734B2"/>
    <w:rsid w:val="00680262"/>
    <w:rsid w:val="006805BA"/>
    <w:rsid w:val="00680713"/>
    <w:rsid w:val="00682821"/>
    <w:rsid w:val="006846BA"/>
    <w:rsid w:val="00690F83"/>
    <w:rsid w:val="00692243"/>
    <w:rsid w:val="00696395"/>
    <w:rsid w:val="006A16D9"/>
    <w:rsid w:val="006A38C2"/>
    <w:rsid w:val="006A6C42"/>
    <w:rsid w:val="006B41C8"/>
    <w:rsid w:val="006B56D6"/>
    <w:rsid w:val="006C13A3"/>
    <w:rsid w:val="006C4814"/>
    <w:rsid w:val="006C598A"/>
    <w:rsid w:val="006C7B72"/>
    <w:rsid w:val="006D5241"/>
    <w:rsid w:val="006D597E"/>
    <w:rsid w:val="006D5D3A"/>
    <w:rsid w:val="006E7B44"/>
    <w:rsid w:val="006F033F"/>
    <w:rsid w:val="006F0BB1"/>
    <w:rsid w:val="006F41E7"/>
    <w:rsid w:val="006F7D33"/>
    <w:rsid w:val="00700272"/>
    <w:rsid w:val="007016D2"/>
    <w:rsid w:val="007058D4"/>
    <w:rsid w:val="00720695"/>
    <w:rsid w:val="00726369"/>
    <w:rsid w:val="00726B50"/>
    <w:rsid w:val="00730EB2"/>
    <w:rsid w:val="00732EB1"/>
    <w:rsid w:val="0073534D"/>
    <w:rsid w:val="00735CE8"/>
    <w:rsid w:val="007414AC"/>
    <w:rsid w:val="0074382C"/>
    <w:rsid w:val="00743C1C"/>
    <w:rsid w:val="00743DE5"/>
    <w:rsid w:val="007472BA"/>
    <w:rsid w:val="0075081E"/>
    <w:rsid w:val="00750D31"/>
    <w:rsid w:val="00751B48"/>
    <w:rsid w:val="00755BD0"/>
    <w:rsid w:val="00762384"/>
    <w:rsid w:val="00762BEC"/>
    <w:rsid w:val="00764A63"/>
    <w:rsid w:val="007652C3"/>
    <w:rsid w:val="0076550C"/>
    <w:rsid w:val="007669A9"/>
    <w:rsid w:val="00766C5C"/>
    <w:rsid w:val="00767917"/>
    <w:rsid w:val="00772F91"/>
    <w:rsid w:val="00773515"/>
    <w:rsid w:val="00776F1C"/>
    <w:rsid w:val="00790778"/>
    <w:rsid w:val="00790B6C"/>
    <w:rsid w:val="00790F66"/>
    <w:rsid w:val="007927B8"/>
    <w:rsid w:val="00792BA4"/>
    <w:rsid w:val="00794BAF"/>
    <w:rsid w:val="00795576"/>
    <w:rsid w:val="00797666"/>
    <w:rsid w:val="007A2E5C"/>
    <w:rsid w:val="007B1CFB"/>
    <w:rsid w:val="007B2424"/>
    <w:rsid w:val="007B4061"/>
    <w:rsid w:val="007B4DA3"/>
    <w:rsid w:val="007B56EB"/>
    <w:rsid w:val="007B7B89"/>
    <w:rsid w:val="007B7CD2"/>
    <w:rsid w:val="007C09BB"/>
    <w:rsid w:val="007C14FA"/>
    <w:rsid w:val="007C5758"/>
    <w:rsid w:val="007D0A91"/>
    <w:rsid w:val="007D2E13"/>
    <w:rsid w:val="007D7C46"/>
    <w:rsid w:val="007D7EDC"/>
    <w:rsid w:val="007E2543"/>
    <w:rsid w:val="007E53F8"/>
    <w:rsid w:val="007E7C63"/>
    <w:rsid w:val="007F15B8"/>
    <w:rsid w:val="007F17D9"/>
    <w:rsid w:val="007F41B6"/>
    <w:rsid w:val="007F7B5F"/>
    <w:rsid w:val="00803761"/>
    <w:rsid w:val="0080520C"/>
    <w:rsid w:val="00815946"/>
    <w:rsid w:val="00815D49"/>
    <w:rsid w:val="00816132"/>
    <w:rsid w:val="008203EE"/>
    <w:rsid w:val="008225F7"/>
    <w:rsid w:val="00824E59"/>
    <w:rsid w:val="008253A6"/>
    <w:rsid w:val="00827345"/>
    <w:rsid w:val="008418FA"/>
    <w:rsid w:val="00844C04"/>
    <w:rsid w:val="0084655C"/>
    <w:rsid w:val="00847DC0"/>
    <w:rsid w:val="008506B6"/>
    <w:rsid w:val="008538C9"/>
    <w:rsid w:val="00854CB7"/>
    <w:rsid w:val="008622A6"/>
    <w:rsid w:val="008639E3"/>
    <w:rsid w:val="0086655A"/>
    <w:rsid w:val="00866C40"/>
    <w:rsid w:val="008778FC"/>
    <w:rsid w:val="00880DBD"/>
    <w:rsid w:val="00883FA1"/>
    <w:rsid w:val="008840C6"/>
    <w:rsid w:val="008845F9"/>
    <w:rsid w:val="00885DCF"/>
    <w:rsid w:val="0088787D"/>
    <w:rsid w:val="00896A1F"/>
    <w:rsid w:val="008978DF"/>
    <w:rsid w:val="008A1138"/>
    <w:rsid w:val="008A279F"/>
    <w:rsid w:val="008A6842"/>
    <w:rsid w:val="008A69A4"/>
    <w:rsid w:val="008B2E11"/>
    <w:rsid w:val="008B4FC4"/>
    <w:rsid w:val="008B52B7"/>
    <w:rsid w:val="008B60AB"/>
    <w:rsid w:val="008C0B0D"/>
    <w:rsid w:val="008C1684"/>
    <w:rsid w:val="008C2EEC"/>
    <w:rsid w:val="008C3202"/>
    <w:rsid w:val="008D586A"/>
    <w:rsid w:val="008D5F6A"/>
    <w:rsid w:val="008D7C3A"/>
    <w:rsid w:val="008E0861"/>
    <w:rsid w:val="008E20C4"/>
    <w:rsid w:val="008E2B55"/>
    <w:rsid w:val="008E42BF"/>
    <w:rsid w:val="008F0B9E"/>
    <w:rsid w:val="008F190B"/>
    <w:rsid w:val="008F1B58"/>
    <w:rsid w:val="00903259"/>
    <w:rsid w:val="00905EC5"/>
    <w:rsid w:val="00906AFA"/>
    <w:rsid w:val="00910199"/>
    <w:rsid w:val="00910A44"/>
    <w:rsid w:val="009170AB"/>
    <w:rsid w:val="00921DAA"/>
    <w:rsid w:val="0092345A"/>
    <w:rsid w:val="0092445F"/>
    <w:rsid w:val="00933293"/>
    <w:rsid w:val="009416F8"/>
    <w:rsid w:val="00942FCA"/>
    <w:rsid w:val="00946A70"/>
    <w:rsid w:val="00950E18"/>
    <w:rsid w:val="00952670"/>
    <w:rsid w:val="0095617A"/>
    <w:rsid w:val="009563ED"/>
    <w:rsid w:val="00960052"/>
    <w:rsid w:val="00962D3D"/>
    <w:rsid w:val="00962F0C"/>
    <w:rsid w:val="0096533B"/>
    <w:rsid w:val="009748F6"/>
    <w:rsid w:val="0098121A"/>
    <w:rsid w:val="00984B50"/>
    <w:rsid w:val="009854CB"/>
    <w:rsid w:val="00987114"/>
    <w:rsid w:val="00987823"/>
    <w:rsid w:val="00992D6D"/>
    <w:rsid w:val="009A3244"/>
    <w:rsid w:val="009A426C"/>
    <w:rsid w:val="009A4B92"/>
    <w:rsid w:val="009A61FF"/>
    <w:rsid w:val="009A6867"/>
    <w:rsid w:val="009A7BE1"/>
    <w:rsid w:val="009B2049"/>
    <w:rsid w:val="009B2D49"/>
    <w:rsid w:val="009B4B6B"/>
    <w:rsid w:val="009C1C4D"/>
    <w:rsid w:val="009C6736"/>
    <w:rsid w:val="009D0A34"/>
    <w:rsid w:val="009D5518"/>
    <w:rsid w:val="009E0FAE"/>
    <w:rsid w:val="009E53D1"/>
    <w:rsid w:val="00A07B2F"/>
    <w:rsid w:val="00A10499"/>
    <w:rsid w:val="00A13651"/>
    <w:rsid w:val="00A137F1"/>
    <w:rsid w:val="00A14B33"/>
    <w:rsid w:val="00A151EF"/>
    <w:rsid w:val="00A229C3"/>
    <w:rsid w:val="00A31564"/>
    <w:rsid w:val="00A422B7"/>
    <w:rsid w:val="00A53AF6"/>
    <w:rsid w:val="00A5709C"/>
    <w:rsid w:val="00A61ECE"/>
    <w:rsid w:val="00A6255F"/>
    <w:rsid w:val="00A625F0"/>
    <w:rsid w:val="00A74413"/>
    <w:rsid w:val="00A80636"/>
    <w:rsid w:val="00A82FB4"/>
    <w:rsid w:val="00A86C93"/>
    <w:rsid w:val="00A86CCD"/>
    <w:rsid w:val="00A936DF"/>
    <w:rsid w:val="00AA0357"/>
    <w:rsid w:val="00AA16BE"/>
    <w:rsid w:val="00AA70B3"/>
    <w:rsid w:val="00AB1AC7"/>
    <w:rsid w:val="00AB5318"/>
    <w:rsid w:val="00AC0C2D"/>
    <w:rsid w:val="00AC1D2E"/>
    <w:rsid w:val="00AC2AEE"/>
    <w:rsid w:val="00AC5C2E"/>
    <w:rsid w:val="00AC78B5"/>
    <w:rsid w:val="00AD2201"/>
    <w:rsid w:val="00AD2207"/>
    <w:rsid w:val="00AE04E6"/>
    <w:rsid w:val="00AE1F0D"/>
    <w:rsid w:val="00AE2A3C"/>
    <w:rsid w:val="00AE3000"/>
    <w:rsid w:val="00AF1622"/>
    <w:rsid w:val="00AF3024"/>
    <w:rsid w:val="00AF40D1"/>
    <w:rsid w:val="00AF56C7"/>
    <w:rsid w:val="00B0011C"/>
    <w:rsid w:val="00B0171A"/>
    <w:rsid w:val="00B0387E"/>
    <w:rsid w:val="00B11CEE"/>
    <w:rsid w:val="00B15145"/>
    <w:rsid w:val="00B17F6F"/>
    <w:rsid w:val="00B24F60"/>
    <w:rsid w:val="00B33056"/>
    <w:rsid w:val="00B34009"/>
    <w:rsid w:val="00B3438D"/>
    <w:rsid w:val="00B44359"/>
    <w:rsid w:val="00B52942"/>
    <w:rsid w:val="00B53723"/>
    <w:rsid w:val="00B547E2"/>
    <w:rsid w:val="00B56D8F"/>
    <w:rsid w:val="00B60BD9"/>
    <w:rsid w:val="00B63801"/>
    <w:rsid w:val="00B64899"/>
    <w:rsid w:val="00B7667D"/>
    <w:rsid w:val="00B81890"/>
    <w:rsid w:val="00B833AE"/>
    <w:rsid w:val="00B84635"/>
    <w:rsid w:val="00B865E4"/>
    <w:rsid w:val="00B87CFA"/>
    <w:rsid w:val="00B90680"/>
    <w:rsid w:val="00B95142"/>
    <w:rsid w:val="00B96737"/>
    <w:rsid w:val="00B971BE"/>
    <w:rsid w:val="00BA11F1"/>
    <w:rsid w:val="00BA152D"/>
    <w:rsid w:val="00BA1BED"/>
    <w:rsid w:val="00BA2204"/>
    <w:rsid w:val="00BA6852"/>
    <w:rsid w:val="00BB0A5F"/>
    <w:rsid w:val="00BB0B1E"/>
    <w:rsid w:val="00BB1423"/>
    <w:rsid w:val="00BB32AD"/>
    <w:rsid w:val="00BB40C5"/>
    <w:rsid w:val="00BB692D"/>
    <w:rsid w:val="00BB6F18"/>
    <w:rsid w:val="00BB747C"/>
    <w:rsid w:val="00BC3749"/>
    <w:rsid w:val="00BC52C1"/>
    <w:rsid w:val="00BC61F4"/>
    <w:rsid w:val="00BD20E4"/>
    <w:rsid w:val="00BD5074"/>
    <w:rsid w:val="00BD56D0"/>
    <w:rsid w:val="00BE3A75"/>
    <w:rsid w:val="00BE49CF"/>
    <w:rsid w:val="00BE5F88"/>
    <w:rsid w:val="00BF33C1"/>
    <w:rsid w:val="00BF37B6"/>
    <w:rsid w:val="00C016B9"/>
    <w:rsid w:val="00C1125A"/>
    <w:rsid w:val="00C1642F"/>
    <w:rsid w:val="00C17F23"/>
    <w:rsid w:val="00C212C7"/>
    <w:rsid w:val="00C237E3"/>
    <w:rsid w:val="00C2453E"/>
    <w:rsid w:val="00C34640"/>
    <w:rsid w:val="00C37F3C"/>
    <w:rsid w:val="00C523BA"/>
    <w:rsid w:val="00C62C78"/>
    <w:rsid w:val="00C64FB5"/>
    <w:rsid w:val="00C67883"/>
    <w:rsid w:val="00C71B99"/>
    <w:rsid w:val="00C72DF6"/>
    <w:rsid w:val="00C73831"/>
    <w:rsid w:val="00C73A44"/>
    <w:rsid w:val="00C76A7F"/>
    <w:rsid w:val="00C829D4"/>
    <w:rsid w:val="00C841C8"/>
    <w:rsid w:val="00C84BC8"/>
    <w:rsid w:val="00C86BE7"/>
    <w:rsid w:val="00C925FD"/>
    <w:rsid w:val="00C97A58"/>
    <w:rsid w:val="00CA3B7F"/>
    <w:rsid w:val="00CA4FBC"/>
    <w:rsid w:val="00CB4019"/>
    <w:rsid w:val="00CB6605"/>
    <w:rsid w:val="00CB7E16"/>
    <w:rsid w:val="00CD78BD"/>
    <w:rsid w:val="00CE0B12"/>
    <w:rsid w:val="00CE17D5"/>
    <w:rsid w:val="00CE24B9"/>
    <w:rsid w:val="00CE281A"/>
    <w:rsid w:val="00CE2F3B"/>
    <w:rsid w:val="00CE5160"/>
    <w:rsid w:val="00CE5213"/>
    <w:rsid w:val="00CE5B44"/>
    <w:rsid w:val="00CF0D5B"/>
    <w:rsid w:val="00CF1F85"/>
    <w:rsid w:val="00CF28D3"/>
    <w:rsid w:val="00CF63FD"/>
    <w:rsid w:val="00D00085"/>
    <w:rsid w:val="00D00BBE"/>
    <w:rsid w:val="00D15BB1"/>
    <w:rsid w:val="00D2009E"/>
    <w:rsid w:val="00D22566"/>
    <w:rsid w:val="00D26172"/>
    <w:rsid w:val="00D3417C"/>
    <w:rsid w:val="00D35869"/>
    <w:rsid w:val="00D37014"/>
    <w:rsid w:val="00D375BB"/>
    <w:rsid w:val="00D379BA"/>
    <w:rsid w:val="00D44322"/>
    <w:rsid w:val="00D6112E"/>
    <w:rsid w:val="00D612D3"/>
    <w:rsid w:val="00D6316D"/>
    <w:rsid w:val="00D738E1"/>
    <w:rsid w:val="00D748C7"/>
    <w:rsid w:val="00D74F11"/>
    <w:rsid w:val="00D77ED4"/>
    <w:rsid w:val="00D85597"/>
    <w:rsid w:val="00D86AC0"/>
    <w:rsid w:val="00D94C1E"/>
    <w:rsid w:val="00DA0358"/>
    <w:rsid w:val="00DB095D"/>
    <w:rsid w:val="00DB1171"/>
    <w:rsid w:val="00DB6DD6"/>
    <w:rsid w:val="00DC28B8"/>
    <w:rsid w:val="00DD032E"/>
    <w:rsid w:val="00DD1A51"/>
    <w:rsid w:val="00DD6C3A"/>
    <w:rsid w:val="00DE455C"/>
    <w:rsid w:val="00DE797A"/>
    <w:rsid w:val="00DF1A0B"/>
    <w:rsid w:val="00E11142"/>
    <w:rsid w:val="00E1131D"/>
    <w:rsid w:val="00E14909"/>
    <w:rsid w:val="00E2454A"/>
    <w:rsid w:val="00E30133"/>
    <w:rsid w:val="00E31421"/>
    <w:rsid w:val="00E33708"/>
    <w:rsid w:val="00E36CE8"/>
    <w:rsid w:val="00E40921"/>
    <w:rsid w:val="00E41D7D"/>
    <w:rsid w:val="00E423DA"/>
    <w:rsid w:val="00E4463D"/>
    <w:rsid w:val="00E45381"/>
    <w:rsid w:val="00E54E88"/>
    <w:rsid w:val="00E553F2"/>
    <w:rsid w:val="00E55551"/>
    <w:rsid w:val="00E55EA0"/>
    <w:rsid w:val="00E5794B"/>
    <w:rsid w:val="00E60438"/>
    <w:rsid w:val="00E744C2"/>
    <w:rsid w:val="00E824C3"/>
    <w:rsid w:val="00E85DCE"/>
    <w:rsid w:val="00E86E93"/>
    <w:rsid w:val="00E9229F"/>
    <w:rsid w:val="00E95FA9"/>
    <w:rsid w:val="00E9642F"/>
    <w:rsid w:val="00E97823"/>
    <w:rsid w:val="00EB0BEE"/>
    <w:rsid w:val="00EB1782"/>
    <w:rsid w:val="00EB3B35"/>
    <w:rsid w:val="00EB4B03"/>
    <w:rsid w:val="00EC1134"/>
    <w:rsid w:val="00EC2156"/>
    <w:rsid w:val="00EC38EA"/>
    <w:rsid w:val="00EC4B10"/>
    <w:rsid w:val="00EC65E2"/>
    <w:rsid w:val="00EC696F"/>
    <w:rsid w:val="00ED010B"/>
    <w:rsid w:val="00ED13B1"/>
    <w:rsid w:val="00ED2ABF"/>
    <w:rsid w:val="00ED6EFC"/>
    <w:rsid w:val="00ED6F2C"/>
    <w:rsid w:val="00EE0419"/>
    <w:rsid w:val="00EE443E"/>
    <w:rsid w:val="00EE70BC"/>
    <w:rsid w:val="00EF0F72"/>
    <w:rsid w:val="00EF204B"/>
    <w:rsid w:val="00EF48F7"/>
    <w:rsid w:val="00EF61D8"/>
    <w:rsid w:val="00F01C8F"/>
    <w:rsid w:val="00F02289"/>
    <w:rsid w:val="00F0240A"/>
    <w:rsid w:val="00F05B97"/>
    <w:rsid w:val="00F07C20"/>
    <w:rsid w:val="00F12B61"/>
    <w:rsid w:val="00F14D7F"/>
    <w:rsid w:val="00F1542F"/>
    <w:rsid w:val="00F23E49"/>
    <w:rsid w:val="00F24A7B"/>
    <w:rsid w:val="00F27ACC"/>
    <w:rsid w:val="00F32377"/>
    <w:rsid w:val="00F33E83"/>
    <w:rsid w:val="00F41A14"/>
    <w:rsid w:val="00F45439"/>
    <w:rsid w:val="00F4647B"/>
    <w:rsid w:val="00F47B43"/>
    <w:rsid w:val="00F51D12"/>
    <w:rsid w:val="00F5603B"/>
    <w:rsid w:val="00F560DE"/>
    <w:rsid w:val="00F60FDE"/>
    <w:rsid w:val="00F6300B"/>
    <w:rsid w:val="00F64D7D"/>
    <w:rsid w:val="00F66989"/>
    <w:rsid w:val="00F67ECC"/>
    <w:rsid w:val="00F7005A"/>
    <w:rsid w:val="00F71DB4"/>
    <w:rsid w:val="00F7768F"/>
    <w:rsid w:val="00F815C8"/>
    <w:rsid w:val="00F8241E"/>
    <w:rsid w:val="00F840E1"/>
    <w:rsid w:val="00F84A0D"/>
    <w:rsid w:val="00FA3F40"/>
    <w:rsid w:val="00FB0D61"/>
    <w:rsid w:val="00FB13FE"/>
    <w:rsid w:val="00FB437C"/>
    <w:rsid w:val="00FB7D61"/>
    <w:rsid w:val="00FC2DF1"/>
    <w:rsid w:val="00FD0CA9"/>
    <w:rsid w:val="00FD5CCC"/>
    <w:rsid w:val="00FD777E"/>
    <w:rsid w:val="00FE02DF"/>
    <w:rsid w:val="00FF0701"/>
    <w:rsid w:val="00FF3E06"/>
    <w:rsid w:val="00FF4B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BF4B22"/>
  <w15:docId w15:val="{EB8E6C38-1558-41FB-9E48-7D194FA19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uiPriority="9" w:qFormat="1"/>
    <w:lsdException w:name="heading 4" w:locked="1" w:uiPriority="9"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lsdException w:name="annotation reference" w:locked="1" w:semiHidden="1" w:unhideWhenUsed="1"/>
    <w:lsdException w:name="line number" w:locked="1" w:semiHidden="1" w:unhideWhenUsed="1"/>
    <w:lsdException w:name="page number" w:locked="1" w:semiHidden="1" w:uiPriority="0"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iPriority="0"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6A1F"/>
    <w:rPr>
      <w:rFonts w:ascii="Myriad Pro" w:hAnsi="Myriad Pro"/>
    </w:rPr>
  </w:style>
  <w:style w:type="paragraph" w:styleId="Heading1">
    <w:name w:val="heading 1"/>
    <w:next w:val="Normal"/>
    <w:link w:val="Heading1Char"/>
    <w:uiPriority w:val="99"/>
    <w:qFormat/>
    <w:rsid w:val="008E42BF"/>
    <w:pPr>
      <w:keepNext/>
      <w:keepLines/>
      <w:tabs>
        <w:tab w:val="left" w:pos="1980"/>
      </w:tabs>
      <w:spacing w:before="480" w:after="240"/>
      <w:outlineLvl w:val="0"/>
    </w:pPr>
    <w:rPr>
      <w:rFonts w:eastAsia="Malgun Gothic"/>
      <w:b/>
      <w:bCs/>
      <w:sz w:val="32"/>
      <w:szCs w:val="32"/>
    </w:rPr>
  </w:style>
  <w:style w:type="paragraph" w:styleId="Heading2">
    <w:name w:val="heading 2"/>
    <w:basedOn w:val="Normal"/>
    <w:next w:val="Normal"/>
    <w:link w:val="Heading2Char"/>
    <w:uiPriority w:val="99"/>
    <w:qFormat/>
    <w:rsid w:val="00C237E3"/>
    <w:pPr>
      <w:keepNext/>
      <w:keepLines/>
      <w:spacing w:before="200" w:after="120"/>
      <w:outlineLvl w:val="1"/>
    </w:pPr>
    <w:rPr>
      <w:rFonts w:ascii="Calibri" w:eastAsia="Malgun Gothic" w:hAnsi="Calibri"/>
      <w:b/>
      <w:bCs/>
      <w:color w:val="1B587C" w:themeColor="accent3"/>
      <w:sz w:val="24"/>
      <w:szCs w:val="32"/>
    </w:rPr>
  </w:style>
  <w:style w:type="paragraph" w:styleId="Heading3">
    <w:name w:val="heading 3"/>
    <w:basedOn w:val="Normal"/>
    <w:next w:val="Normal"/>
    <w:link w:val="Heading3Char"/>
    <w:uiPriority w:val="99"/>
    <w:qFormat/>
    <w:rsid w:val="00803761"/>
    <w:pPr>
      <w:keepNext/>
      <w:keepLines/>
      <w:numPr>
        <w:numId w:val="2"/>
      </w:numPr>
      <w:spacing w:before="120"/>
      <w:ind w:left="720"/>
      <w:outlineLvl w:val="2"/>
    </w:pPr>
    <w:rPr>
      <w:rFonts w:eastAsia="Malgun Gothic"/>
      <w:bCs/>
    </w:rPr>
  </w:style>
  <w:style w:type="paragraph" w:styleId="Heading4">
    <w:name w:val="heading 4"/>
    <w:basedOn w:val="Normal"/>
    <w:next w:val="Normal"/>
    <w:link w:val="Heading4Char"/>
    <w:uiPriority w:val="99"/>
    <w:qFormat/>
    <w:rsid w:val="00C237E3"/>
    <w:pPr>
      <w:tabs>
        <w:tab w:val="right" w:pos="2880"/>
        <w:tab w:val="left" w:pos="3240"/>
        <w:tab w:val="right" w:pos="10800"/>
      </w:tabs>
      <w:spacing w:before="240"/>
      <w:outlineLvl w:val="3"/>
    </w:pPr>
    <w:rPr>
      <w:rFonts w:ascii="Calibri" w:hAnsi="Calibri"/>
      <w:sz w:val="24"/>
    </w:rPr>
  </w:style>
  <w:style w:type="paragraph" w:styleId="Heading5">
    <w:name w:val="heading 5"/>
    <w:basedOn w:val="Normal"/>
    <w:next w:val="Normal"/>
    <w:link w:val="Heading5Char"/>
    <w:uiPriority w:val="99"/>
    <w:qFormat/>
    <w:rsid w:val="008C2EEC"/>
    <w:pPr>
      <w:keepNext/>
      <w:keepLines/>
      <w:numPr>
        <w:ilvl w:val="4"/>
        <w:numId w:val="1"/>
      </w:numPr>
      <w:spacing w:before="200"/>
      <w:outlineLvl w:val="4"/>
    </w:pPr>
    <w:rPr>
      <w:rFonts w:ascii="Calibri" w:eastAsia="Times New Roman" w:hAnsi="Calibri"/>
      <w:b/>
    </w:rPr>
  </w:style>
  <w:style w:type="paragraph" w:styleId="Heading6">
    <w:name w:val="heading 6"/>
    <w:basedOn w:val="Heading5"/>
    <w:next w:val="Normal"/>
    <w:link w:val="Heading6Char"/>
    <w:uiPriority w:val="99"/>
    <w:qFormat/>
    <w:rsid w:val="00987823"/>
    <w:pPr>
      <w:outlineLvl w:val="5"/>
    </w:pPr>
    <w:rPr>
      <w:color w:val="1B587C" w:themeColor="accent3"/>
    </w:rPr>
  </w:style>
  <w:style w:type="paragraph" w:styleId="Heading7">
    <w:name w:val="heading 7"/>
    <w:basedOn w:val="Heading1"/>
    <w:next w:val="Normal"/>
    <w:link w:val="Heading7Char"/>
    <w:uiPriority w:val="99"/>
    <w:qFormat/>
    <w:rsid w:val="008C2EEC"/>
    <w:pPr>
      <w:outlineLvl w:val="6"/>
    </w:pPr>
  </w:style>
  <w:style w:type="paragraph" w:styleId="Heading8">
    <w:name w:val="heading 8"/>
    <w:basedOn w:val="Normal"/>
    <w:next w:val="Normal"/>
    <w:link w:val="Heading8Char"/>
    <w:uiPriority w:val="99"/>
    <w:qFormat/>
    <w:rsid w:val="00A82FB4"/>
    <w:pPr>
      <w:keepNext/>
      <w:keepLines/>
      <w:numPr>
        <w:ilvl w:val="7"/>
        <w:numId w:val="1"/>
      </w:numPr>
      <w:spacing w:before="200"/>
      <w:outlineLvl w:val="7"/>
    </w:pPr>
    <w:rPr>
      <w:rFonts w:ascii="Cambria" w:eastAsia="Times New Roman" w:hAnsi="Cambria"/>
      <w:color w:val="363636"/>
      <w:sz w:val="20"/>
      <w:szCs w:val="20"/>
    </w:rPr>
  </w:style>
  <w:style w:type="paragraph" w:styleId="Heading9">
    <w:name w:val="heading 9"/>
    <w:basedOn w:val="Normal"/>
    <w:next w:val="Normal"/>
    <w:link w:val="Heading9Char"/>
    <w:uiPriority w:val="99"/>
    <w:qFormat/>
    <w:rsid w:val="00A82FB4"/>
    <w:pPr>
      <w:keepNext/>
      <w:keepLines/>
      <w:numPr>
        <w:ilvl w:val="8"/>
        <w:numId w:val="1"/>
      </w:numPr>
      <w:spacing w:before="200"/>
      <w:outlineLvl w:val="8"/>
    </w:pPr>
    <w:rPr>
      <w:rFonts w:ascii="Cambria" w:eastAsia="Times New Roman" w:hAnsi="Cambria"/>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8E42BF"/>
    <w:rPr>
      <w:rFonts w:eastAsia="Malgun Gothic"/>
      <w:b/>
      <w:bCs/>
      <w:sz w:val="32"/>
      <w:szCs w:val="32"/>
    </w:rPr>
  </w:style>
  <w:style w:type="character" w:customStyle="1" w:styleId="Heading2Char">
    <w:name w:val="Heading 2 Char"/>
    <w:basedOn w:val="DefaultParagraphFont"/>
    <w:link w:val="Heading2"/>
    <w:uiPriority w:val="99"/>
    <w:locked/>
    <w:rsid w:val="00C237E3"/>
    <w:rPr>
      <w:rFonts w:eastAsia="Malgun Gothic"/>
      <w:b/>
      <w:bCs/>
      <w:color w:val="1B587C" w:themeColor="accent3"/>
      <w:sz w:val="24"/>
      <w:szCs w:val="32"/>
    </w:rPr>
  </w:style>
  <w:style w:type="character" w:customStyle="1" w:styleId="Heading3Char">
    <w:name w:val="Heading 3 Char"/>
    <w:basedOn w:val="DefaultParagraphFont"/>
    <w:link w:val="Heading3"/>
    <w:uiPriority w:val="99"/>
    <w:locked/>
    <w:rsid w:val="00803761"/>
    <w:rPr>
      <w:rFonts w:ascii="Myriad Pro" w:eastAsia="Malgun Gothic" w:hAnsi="Myriad Pro"/>
      <w:bCs/>
    </w:rPr>
  </w:style>
  <w:style w:type="character" w:customStyle="1" w:styleId="Heading4Char">
    <w:name w:val="Heading 4 Char"/>
    <w:basedOn w:val="DefaultParagraphFont"/>
    <w:link w:val="Heading4"/>
    <w:uiPriority w:val="99"/>
    <w:locked/>
    <w:rsid w:val="00C237E3"/>
    <w:rPr>
      <w:sz w:val="24"/>
    </w:rPr>
  </w:style>
  <w:style w:type="character" w:customStyle="1" w:styleId="Heading5Char">
    <w:name w:val="Heading 5 Char"/>
    <w:basedOn w:val="DefaultParagraphFont"/>
    <w:link w:val="Heading5"/>
    <w:uiPriority w:val="99"/>
    <w:locked/>
    <w:rsid w:val="008C2EEC"/>
    <w:rPr>
      <w:rFonts w:eastAsia="Times New Roman"/>
      <w:b/>
    </w:rPr>
  </w:style>
  <w:style w:type="character" w:customStyle="1" w:styleId="Heading6Char">
    <w:name w:val="Heading 6 Char"/>
    <w:basedOn w:val="DefaultParagraphFont"/>
    <w:link w:val="Heading6"/>
    <w:uiPriority w:val="99"/>
    <w:locked/>
    <w:rsid w:val="00987823"/>
    <w:rPr>
      <w:rFonts w:eastAsia="Times New Roman"/>
      <w:b/>
      <w:color w:val="1B587C" w:themeColor="accent3"/>
    </w:rPr>
  </w:style>
  <w:style w:type="character" w:customStyle="1" w:styleId="Heading7Char">
    <w:name w:val="Heading 7 Char"/>
    <w:basedOn w:val="DefaultParagraphFont"/>
    <w:link w:val="Heading7"/>
    <w:uiPriority w:val="99"/>
    <w:locked/>
    <w:rsid w:val="008C2EEC"/>
    <w:rPr>
      <w:rFonts w:eastAsia="Malgun Gothic"/>
      <w:bCs/>
      <w:sz w:val="32"/>
      <w:szCs w:val="32"/>
    </w:rPr>
  </w:style>
  <w:style w:type="character" w:customStyle="1" w:styleId="Heading8Char">
    <w:name w:val="Heading 8 Char"/>
    <w:basedOn w:val="DefaultParagraphFont"/>
    <w:link w:val="Heading8"/>
    <w:uiPriority w:val="99"/>
    <w:locked/>
    <w:rsid w:val="00A82FB4"/>
    <w:rPr>
      <w:rFonts w:ascii="Cambria" w:eastAsia="Times New Roman" w:hAnsi="Cambria"/>
      <w:color w:val="363636"/>
      <w:sz w:val="20"/>
      <w:szCs w:val="20"/>
    </w:rPr>
  </w:style>
  <w:style w:type="character" w:customStyle="1" w:styleId="Heading9Char">
    <w:name w:val="Heading 9 Char"/>
    <w:basedOn w:val="DefaultParagraphFont"/>
    <w:link w:val="Heading9"/>
    <w:uiPriority w:val="99"/>
    <w:locked/>
    <w:rsid w:val="00A82FB4"/>
    <w:rPr>
      <w:rFonts w:ascii="Cambria" w:eastAsia="Times New Roman" w:hAnsi="Cambria"/>
      <w:i/>
      <w:iCs/>
      <w:color w:val="363636"/>
      <w:sz w:val="20"/>
      <w:szCs w:val="20"/>
    </w:rPr>
  </w:style>
  <w:style w:type="paragraph" w:styleId="ListParagraph">
    <w:name w:val="List Paragraph"/>
    <w:basedOn w:val="Normal"/>
    <w:link w:val="ListParagraphChar"/>
    <w:uiPriority w:val="34"/>
    <w:qFormat/>
    <w:rsid w:val="00A5709C"/>
    <w:pPr>
      <w:ind w:left="720"/>
      <w:contextualSpacing/>
    </w:pPr>
  </w:style>
  <w:style w:type="character" w:customStyle="1" w:styleId="ListParagraphChar">
    <w:name w:val="List Paragraph Char"/>
    <w:basedOn w:val="DefaultParagraphFont"/>
    <w:link w:val="ListParagraph"/>
    <w:uiPriority w:val="99"/>
    <w:rsid w:val="00BE5F88"/>
    <w:rPr>
      <w:rFonts w:ascii="Myriad Pro" w:hAnsi="Myriad Pro"/>
    </w:rPr>
  </w:style>
  <w:style w:type="character" w:styleId="CommentReference">
    <w:name w:val="annotation reference"/>
    <w:basedOn w:val="DefaultParagraphFont"/>
    <w:uiPriority w:val="99"/>
    <w:semiHidden/>
    <w:rsid w:val="00A5709C"/>
    <w:rPr>
      <w:rFonts w:cs="Times New Roman"/>
      <w:sz w:val="18"/>
      <w:szCs w:val="18"/>
    </w:rPr>
  </w:style>
  <w:style w:type="paragraph" w:styleId="CommentText">
    <w:name w:val="annotation text"/>
    <w:basedOn w:val="Normal"/>
    <w:link w:val="CommentTextChar"/>
    <w:uiPriority w:val="99"/>
    <w:semiHidden/>
    <w:rsid w:val="00A5709C"/>
    <w:rPr>
      <w:sz w:val="24"/>
      <w:szCs w:val="24"/>
    </w:rPr>
  </w:style>
  <w:style w:type="character" w:customStyle="1" w:styleId="CommentTextChar">
    <w:name w:val="Comment Text Char"/>
    <w:basedOn w:val="DefaultParagraphFont"/>
    <w:link w:val="CommentText"/>
    <w:uiPriority w:val="99"/>
    <w:semiHidden/>
    <w:locked/>
    <w:rsid w:val="00A5709C"/>
    <w:rPr>
      <w:rFonts w:cs="Times New Roman"/>
      <w:sz w:val="24"/>
      <w:szCs w:val="24"/>
    </w:rPr>
  </w:style>
  <w:style w:type="paragraph" w:styleId="BalloonText">
    <w:name w:val="Balloon Text"/>
    <w:basedOn w:val="Normal"/>
    <w:link w:val="BalloonTextChar"/>
    <w:uiPriority w:val="99"/>
    <w:semiHidden/>
    <w:rsid w:val="00A5709C"/>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5709C"/>
    <w:rPr>
      <w:rFonts w:ascii="Tahoma" w:hAnsi="Tahoma" w:cs="Tahoma"/>
      <w:sz w:val="16"/>
      <w:szCs w:val="16"/>
    </w:rPr>
  </w:style>
  <w:style w:type="paragraph" w:styleId="CommentSubject">
    <w:name w:val="annotation subject"/>
    <w:basedOn w:val="CommentText"/>
    <w:next w:val="CommentText"/>
    <w:link w:val="CommentSubjectChar"/>
    <w:uiPriority w:val="99"/>
    <w:semiHidden/>
    <w:rsid w:val="006805BA"/>
    <w:rPr>
      <w:b/>
      <w:bCs/>
      <w:sz w:val="20"/>
      <w:szCs w:val="20"/>
    </w:rPr>
  </w:style>
  <w:style w:type="character" w:customStyle="1" w:styleId="CommentSubjectChar">
    <w:name w:val="Comment Subject Char"/>
    <w:basedOn w:val="CommentTextChar"/>
    <w:link w:val="CommentSubject"/>
    <w:uiPriority w:val="99"/>
    <w:semiHidden/>
    <w:locked/>
    <w:rsid w:val="006805BA"/>
    <w:rPr>
      <w:rFonts w:cs="Times New Roman"/>
      <w:b/>
      <w:bCs/>
      <w:sz w:val="20"/>
      <w:szCs w:val="20"/>
    </w:rPr>
  </w:style>
  <w:style w:type="paragraph" w:styleId="Header">
    <w:name w:val="header"/>
    <w:basedOn w:val="Normal"/>
    <w:link w:val="HeaderChar"/>
    <w:uiPriority w:val="99"/>
    <w:rsid w:val="001F77AE"/>
    <w:pPr>
      <w:jc w:val="right"/>
    </w:pPr>
    <w:rPr>
      <w:rFonts w:ascii="Calibri" w:hAnsi="Calibri" w:cs="Calibri"/>
      <w:sz w:val="24"/>
    </w:rPr>
  </w:style>
  <w:style w:type="character" w:customStyle="1" w:styleId="HeaderChar">
    <w:name w:val="Header Char"/>
    <w:basedOn w:val="DefaultParagraphFont"/>
    <w:link w:val="Header"/>
    <w:uiPriority w:val="99"/>
    <w:locked/>
    <w:rsid w:val="001F77AE"/>
    <w:rPr>
      <w:rFonts w:cs="Calibri"/>
      <w:sz w:val="24"/>
    </w:rPr>
  </w:style>
  <w:style w:type="paragraph" w:styleId="Footer">
    <w:name w:val="footer"/>
    <w:basedOn w:val="Normal"/>
    <w:link w:val="FooterChar"/>
    <w:uiPriority w:val="99"/>
    <w:rsid w:val="001B237B"/>
    <w:pPr>
      <w:tabs>
        <w:tab w:val="center" w:pos="4680"/>
        <w:tab w:val="right" w:pos="9360"/>
      </w:tabs>
    </w:pPr>
  </w:style>
  <w:style w:type="character" w:customStyle="1" w:styleId="FooterChar">
    <w:name w:val="Footer Char"/>
    <w:basedOn w:val="DefaultParagraphFont"/>
    <w:link w:val="Footer"/>
    <w:uiPriority w:val="99"/>
    <w:locked/>
    <w:rsid w:val="001B237B"/>
    <w:rPr>
      <w:rFonts w:cs="Times New Roman"/>
    </w:rPr>
  </w:style>
  <w:style w:type="paragraph" w:styleId="Title">
    <w:name w:val="Title"/>
    <w:basedOn w:val="Normal"/>
    <w:next w:val="Normal"/>
    <w:link w:val="TitleChar"/>
    <w:uiPriority w:val="10"/>
    <w:qFormat/>
    <w:locked/>
    <w:rsid w:val="00910A44"/>
    <w:pPr>
      <w:contextualSpacing/>
      <w:jc w:val="right"/>
    </w:pPr>
    <w:rPr>
      <w:rFonts w:asciiTheme="majorHAnsi" w:eastAsia="Malgun Gothic" w:hAnsiTheme="majorHAnsi" w:cstheme="majorBidi"/>
      <w:color w:val="252525" w:themeColor="text2" w:themeShade="BF"/>
      <w:spacing w:val="5"/>
      <w:kern w:val="28"/>
      <w:sz w:val="52"/>
      <w:szCs w:val="52"/>
    </w:rPr>
  </w:style>
  <w:style w:type="character" w:customStyle="1" w:styleId="TitleChar">
    <w:name w:val="Title Char"/>
    <w:basedOn w:val="DefaultParagraphFont"/>
    <w:link w:val="Title"/>
    <w:uiPriority w:val="10"/>
    <w:rsid w:val="00910A44"/>
    <w:rPr>
      <w:rFonts w:asciiTheme="majorHAnsi" w:eastAsia="Malgun Gothic" w:hAnsiTheme="majorHAnsi" w:cstheme="majorBidi"/>
      <w:color w:val="252525" w:themeColor="text2" w:themeShade="BF"/>
      <w:spacing w:val="5"/>
      <w:kern w:val="28"/>
      <w:sz w:val="52"/>
      <w:szCs w:val="52"/>
    </w:rPr>
  </w:style>
  <w:style w:type="paragraph" w:styleId="PlainText">
    <w:name w:val="Plain Text"/>
    <w:basedOn w:val="Normal"/>
    <w:link w:val="PlainTextChar"/>
    <w:uiPriority w:val="99"/>
    <w:semiHidden/>
    <w:unhideWhenUsed/>
    <w:locked/>
    <w:rsid w:val="00BB0A5F"/>
    <w:rPr>
      <w:rFonts w:ascii="Calibri" w:eastAsiaTheme="minorHAnsi" w:hAnsi="Calibri" w:cstheme="minorBidi"/>
      <w:szCs w:val="21"/>
    </w:rPr>
  </w:style>
  <w:style w:type="character" w:customStyle="1" w:styleId="PlainTextChar">
    <w:name w:val="Plain Text Char"/>
    <w:basedOn w:val="DefaultParagraphFont"/>
    <w:link w:val="PlainText"/>
    <w:uiPriority w:val="99"/>
    <w:semiHidden/>
    <w:rsid w:val="00BB0A5F"/>
    <w:rPr>
      <w:rFonts w:eastAsiaTheme="minorHAnsi" w:cstheme="minorBidi"/>
      <w:szCs w:val="21"/>
    </w:rPr>
  </w:style>
  <w:style w:type="table" w:styleId="TableGrid">
    <w:name w:val="Table Grid"/>
    <w:basedOn w:val="TableNormal"/>
    <w:uiPriority w:val="39"/>
    <w:locked/>
    <w:rsid w:val="00280375"/>
    <w:rPr>
      <w:rFonts w:ascii="Cambria" w:eastAsia="Cambria" w:hAnsi="Cambria" w:cs="Cambria"/>
      <w:color w:val="000000"/>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locked/>
    <w:rsid w:val="004E4ECB"/>
    <w:pPr>
      <w:spacing w:after="240" w:line="280" w:lineRule="atLeast"/>
      <w:ind w:left="360"/>
    </w:pPr>
    <w:rPr>
      <w:rFonts w:ascii="Calibri" w:hAnsi="Calibri"/>
    </w:rPr>
  </w:style>
  <w:style w:type="character" w:customStyle="1" w:styleId="BodyTextChar">
    <w:name w:val="Body Text Char"/>
    <w:basedOn w:val="DefaultParagraphFont"/>
    <w:link w:val="BodyText"/>
    <w:uiPriority w:val="99"/>
    <w:rsid w:val="004E4ECB"/>
  </w:style>
  <w:style w:type="paragraph" w:styleId="BodyText2">
    <w:name w:val="Body Text 2"/>
    <w:basedOn w:val="Normal"/>
    <w:link w:val="BodyText2Char"/>
    <w:uiPriority w:val="99"/>
    <w:unhideWhenUsed/>
    <w:locked/>
    <w:rsid w:val="005165C8"/>
    <w:pPr>
      <w:numPr>
        <w:numId w:val="8"/>
      </w:numPr>
      <w:spacing w:before="240" w:after="120"/>
      <w:ind w:left="360"/>
    </w:pPr>
    <w:rPr>
      <w:rFonts w:ascii="Calibri" w:hAnsi="Calibri"/>
      <w:b/>
    </w:rPr>
  </w:style>
  <w:style w:type="character" w:customStyle="1" w:styleId="BodyText2Char">
    <w:name w:val="Body Text 2 Char"/>
    <w:basedOn w:val="DefaultParagraphFont"/>
    <w:link w:val="BodyText2"/>
    <w:uiPriority w:val="99"/>
    <w:rsid w:val="005165C8"/>
    <w:rPr>
      <w:b/>
    </w:rPr>
  </w:style>
  <w:style w:type="paragraph" w:styleId="NormalWeb">
    <w:name w:val="Normal (Web)"/>
    <w:basedOn w:val="Normal"/>
    <w:uiPriority w:val="99"/>
    <w:semiHidden/>
    <w:unhideWhenUsed/>
    <w:locked/>
    <w:rsid w:val="004F14C7"/>
    <w:pPr>
      <w:spacing w:before="100" w:beforeAutospacing="1" w:after="100" w:afterAutospacing="1"/>
    </w:pPr>
    <w:rPr>
      <w:rFonts w:ascii="Times New Roman" w:eastAsia="Times New Roman" w:hAnsi="Times New Roman"/>
      <w:sz w:val="24"/>
      <w:szCs w:val="24"/>
    </w:rPr>
  </w:style>
  <w:style w:type="paragraph" w:styleId="ListBullet2">
    <w:name w:val="List Bullet 2"/>
    <w:basedOn w:val="ListBullet"/>
    <w:uiPriority w:val="99"/>
    <w:unhideWhenUsed/>
    <w:locked/>
    <w:rsid w:val="001C6092"/>
    <w:pPr>
      <w:ind w:left="1440"/>
    </w:pPr>
  </w:style>
  <w:style w:type="paragraph" w:styleId="ListBullet">
    <w:name w:val="List Bullet"/>
    <w:basedOn w:val="Normal"/>
    <w:uiPriority w:val="99"/>
    <w:unhideWhenUsed/>
    <w:locked/>
    <w:rsid w:val="00545EBF"/>
    <w:pPr>
      <w:ind w:left="360" w:hanging="360"/>
      <w:contextualSpacing/>
    </w:pPr>
    <w:rPr>
      <w:rFonts w:ascii="Calibri" w:hAnsi="Calibri"/>
    </w:rPr>
  </w:style>
  <w:style w:type="paragraph" w:styleId="Subtitle">
    <w:name w:val="Subtitle"/>
    <w:basedOn w:val="Normal"/>
    <w:next w:val="Normal"/>
    <w:link w:val="SubtitleChar"/>
    <w:uiPriority w:val="11"/>
    <w:qFormat/>
    <w:locked/>
    <w:rsid w:val="00416407"/>
    <w:pPr>
      <w:numPr>
        <w:ilvl w:val="1"/>
      </w:numPr>
      <w:jc w:val="right"/>
    </w:pPr>
    <w:rPr>
      <w:rFonts w:asciiTheme="majorHAnsi" w:eastAsiaTheme="majorEastAsia" w:hAnsiTheme="majorHAnsi" w:cstheme="majorBidi"/>
      <w:i/>
      <w:iCs/>
      <w:color w:val="F07F09" w:themeColor="accent1"/>
      <w:sz w:val="24"/>
      <w:szCs w:val="24"/>
    </w:rPr>
  </w:style>
  <w:style w:type="character" w:customStyle="1" w:styleId="SubtitleChar">
    <w:name w:val="Subtitle Char"/>
    <w:basedOn w:val="DefaultParagraphFont"/>
    <w:link w:val="Subtitle"/>
    <w:uiPriority w:val="11"/>
    <w:rsid w:val="00416407"/>
    <w:rPr>
      <w:rFonts w:asciiTheme="majorHAnsi" w:eastAsiaTheme="majorEastAsia" w:hAnsiTheme="majorHAnsi" w:cstheme="majorBidi"/>
      <w:i/>
      <w:iCs/>
      <w:color w:val="F07F09" w:themeColor="accent1"/>
      <w:sz w:val="24"/>
      <w:szCs w:val="24"/>
    </w:rPr>
  </w:style>
  <w:style w:type="character" w:styleId="Hyperlink">
    <w:name w:val="Hyperlink"/>
    <w:basedOn w:val="DefaultParagraphFont"/>
    <w:uiPriority w:val="99"/>
    <w:unhideWhenUsed/>
    <w:locked/>
    <w:rsid w:val="004F14C7"/>
    <w:rPr>
      <w:color w:val="6B9F25" w:themeColor="hyperlink"/>
      <w:u w:val="single"/>
    </w:rPr>
  </w:style>
  <w:style w:type="paragraph" w:customStyle="1" w:styleId="Tabletextbullet">
    <w:name w:val="Table text bullet"/>
    <w:basedOn w:val="Normal"/>
    <w:qFormat/>
    <w:rsid w:val="001C6092"/>
    <w:pPr>
      <w:numPr>
        <w:numId w:val="4"/>
      </w:numPr>
      <w:tabs>
        <w:tab w:val="left" w:pos="432"/>
      </w:tabs>
      <w:spacing w:after="120"/>
      <w:contextualSpacing/>
    </w:pPr>
    <w:rPr>
      <w:rFonts w:ascii="Calibri" w:eastAsia="Arial Narrow" w:hAnsi="Calibri" w:cs="Calibri"/>
      <w:color w:val="000000"/>
      <w:szCs w:val="24"/>
    </w:rPr>
  </w:style>
  <w:style w:type="paragraph" w:styleId="Revision">
    <w:name w:val="Revision"/>
    <w:hidden/>
    <w:uiPriority w:val="99"/>
    <w:semiHidden/>
    <w:rsid w:val="00FD777E"/>
    <w:rPr>
      <w:rFonts w:ascii="Myriad Pro" w:hAnsi="Myriad Pro"/>
    </w:rPr>
  </w:style>
  <w:style w:type="character" w:styleId="FootnoteReference">
    <w:name w:val="footnote reference"/>
    <w:semiHidden/>
    <w:locked/>
    <w:rsid w:val="00EF0F72"/>
  </w:style>
  <w:style w:type="character" w:styleId="PageNumber">
    <w:name w:val="page number"/>
    <w:basedOn w:val="DefaultParagraphFont"/>
    <w:locked/>
    <w:rsid w:val="00EF0F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0197494">
      <w:bodyDiv w:val="1"/>
      <w:marLeft w:val="0"/>
      <w:marRight w:val="0"/>
      <w:marTop w:val="0"/>
      <w:marBottom w:val="0"/>
      <w:divBdr>
        <w:top w:val="none" w:sz="0" w:space="0" w:color="auto"/>
        <w:left w:val="none" w:sz="0" w:space="0" w:color="auto"/>
        <w:bottom w:val="none" w:sz="0" w:space="0" w:color="auto"/>
        <w:right w:val="none" w:sz="0" w:space="0" w:color="auto"/>
      </w:divBdr>
    </w:div>
    <w:div w:id="1216741985">
      <w:bodyDiv w:val="1"/>
      <w:marLeft w:val="0"/>
      <w:marRight w:val="0"/>
      <w:marTop w:val="0"/>
      <w:marBottom w:val="0"/>
      <w:divBdr>
        <w:top w:val="none" w:sz="0" w:space="0" w:color="auto"/>
        <w:left w:val="none" w:sz="0" w:space="0" w:color="auto"/>
        <w:bottom w:val="none" w:sz="0" w:space="0" w:color="auto"/>
        <w:right w:val="none" w:sz="0" w:space="0" w:color="auto"/>
      </w:divBdr>
    </w:div>
    <w:div w:id="1605724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Urban">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Urban">
      <a:majorFont>
        <a:latin typeface="Trebuchet MS"/>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Georgia"/>
        <a:ea typeface=""/>
        <a:cs typeface=""/>
        <a:font script="Jpan" typeface="HG明朝B"/>
        <a:font script="Hang" typeface="맑은 고딕"/>
        <a:font script="Hans" typeface="宋体"/>
        <a:font script="Hant" typeface="新細明體"/>
        <a:font script="Arab" typeface="Arial"/>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Urban">
      <a:fillStyleLst>
        <a:solidFill>
          <a:schemeClr val="phClr"/>
        </a:solidFill>
        <a:gradFill rotWithShape="1">
          <a:gsLst>
            <a:gs pos="0">
              <a:schemeClr val="phClr">
                <a:tint val="1000"/>
                <a:satMod val="255000"/>
              </a:schemeClr>
            </a:gs>
            <a:gs pos="55000">
              <a:schemeClr val="phClr">
                <a:tint val="12000"/>
                <a:satMod val="255000"/>
              </a:schemeClr>
            </a:gs>
            <a:gs pos="100000">
              <a:schemeClr val="phClr">
                <a:tint val="45000"/>
                <a:satMod val="250000"/>
              </a:schemeClr>
            </a:gs>
          </a:gsLst>
          <a:path path="circle">
            <a:fillToRect l="-40000" t="-90000" r="140000" b="190000"/>
          </a:path>
        </a:gradFill>
        <a:gradFill rotWithShape="1">
          <a:gsLst>
            <a:gs pos="0">
              <a:schemeClr val="phClr">
                <a:tint val="43000"/>
                <a:satMod val="165000"/>
              </a:schemeClr>
            </a:gs>
            <a:gs pos="55000">
              <a:schemeClr val="phClr">
                <a:tint val="83000"/>
                <a:satMod val="155000"/>
              </a:schemeClr>
            </a:gs>
            <a:gs pos="100000">
              <a:schemeClr val="phClr">
                <a:shade val="85000"/>
              </a:schemeClr>
            </a:gs>
          </a:gsLst>
          <a:path path="circle">
            <a:fillToRect l="-40000" t="-90000" r="140000" b="190000"/>
          </a:path>
        </a:gradFill>
      </a:fillStyleLst>
      <a:lnStyleLst>
        <a:ln w="9525" cap="flat" cmpd="sng" algn="ctr">
          <a:solidFill>
            <a:schemeClr val="phClr"/>
          </a:solidFill>
          <a:prstDash val="solid"/>
        </a:ln>
        <a:ln w="19050" cap="flat" cmpd="sng" algn="ctr">
          <a:solidFill>
            <a:schemeClr val="phClr"/>
          </a:solidFill>
          <a:prstDash val="solid"/>
        </a:ln>
        <a:ln w="31750" cap="flat" cmpd="sng" algn="ctr">
          <a:solidFill>
            <a:schemeClr val="phClr"/>
          </a:solidFill>
          <a:prstDash val="solid"/>
        </a:ln>
      </a:lnStyleLst>
      <a:effectStyleLst>
        <a:effectStyle>
          <a:effectLst>
            <a:outerShdw blurRad="51500" dist="25400" dir="5400000" rotWithShape="0">
              <a:srgbClr val="000000">
                <a:alpha val="40000"/>
              </a:srgbClr>
            </a:outerShdw>
          </a:effectLst>
        </a:effectStyle>
        <a:effectStyle>
          <a:effectLst>
            <a:outerShdw blurRad="50800" dist="25400" dir="5400000" rotWithShape="0">
              <a:srgbClr val="000000">
                <a:alpha val="45000"/>
              </a:srgbClr>
            </a:outerShdw>
          </a:effectLst>
        </a:effectStyle>
        <a:effectStyle>
          <a:effectLst>
            <a:outerShdw blurRad="50800" dist="25400" dir="5400000" rotWithShape="0">
              <a:srgbClr val="000000">
                <a:alpha val="45000"/>
              </a:srgbClr>
            </a:outerShdw>
          </a:effectLst>
          <a:scene3d>
            <a:camera prst="orthographicFront" fov="0">
              <a:rot lat="0" lon="0" rev="0"/>
            </a:camera>
            <a:lightRig rig="flat" dir="t">
              <a:rot lat="0" lon="0" rev="20040000"/>
            </a:lightRig>
          </a:scene3d>
          <a:sp3d contourW="12700" prstMaterial="dkEdge">
            <a:bevelT w="25400" h="38100" prst="convex"/>
            <a:contourClr>
              <a:schemeClr val="phClr">
                <a:satMod val="115000"/>
              </a:schemeClr>
            </a:contourClr>
          </a:sp3d>
        </a:effectStyle>
      </a:effectStyleLst>
      <a:bgFillStyleLst>
        <a:solidFill>
          <a:schemeClr val="phClr"/>
        </a:solidFill>
        <a:gradFill rotWithShape="1">
          <a:gsLst>
            <a:gs pos="100000">
              <a:schemeClr val="phClr">
                <a:tint val="80000"/>
                <a:satMod val="250000"/>
              </a:schemeClr>
            </a:gs>
            <a:gs pos="60000">
              <a:schemeClr val="phClr">
                <a:shade val="38000"/>
                <a:satMod val="175000"/>
              </a:schemeClr>
            </a:gs>
            <a:gs pos="0">
              <a:schemeClr val="phClr">
                <a:shade val="30000"/>
                <a:satMod val="175000"/>
              </a:schemeClr>
            </a:gs>
          </a:gsLst>
          <a:lin ang="5400000" scaled="0"/>
        </a:gradFill>
        <a:blipFill>
          <a:blip xmlns:r="http://schemas.openxmlformats.org/officeDocument/2006/relationships" r:embed="rId1">
            <a:duotone>
              <a:schemeClr val="phClr">
                <a:shade val="48000"/>
              </a:schemeClr>
              <a:schemeClr val="phClr">
                <a:tint val="96000"/>
                <a:satMod val="150000"/>
              </a:schemeClr>
            </a:duotone>
          </a:blip>
          <a:tile tx="0" ty="0" sx="80000" sy="8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65715838A3414397A0D0E9026F3402" ma:contentTypeVersion="18" ma:contentTypeDescription="Create a new document." ma:contentTypeScope="" ma:versionID="3c56e49e067b922f96c5de3d824fef73">
  <xsd:schema xmlns:xsd="http://www.w3.org/2001/XMLSchema" xmlns:xs="http://www.w3.org/2001/XMLSchema" xmlns:p="http://schemas.microsoft.com/office/2006/metadata/properties" xmlns:ns2="a4211441-e60c-4fc1-a2d6-3444dbd45032" xmlns:ns3="71464ca2-279d-470d-b17b-86cbc8e15aa6" targetNamespace="http://schemas.microsoft.com/office/2006/metadata/properties" ma:root="true" ma:fieldsID="0e5d626981dd0b1745dd74429d637c12" ns2:_="" ns3:_="">
    <xsd:import namespace="a4211441-e60c-4fc1-a2d6-3444dbd45032"/>
    <xsd:import namespace="71464ca2-279d-470d-b17b-86cbc8e15aa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11441-e60c-4fc1-a2d6-3444dbd450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0dd257d-2f71-4bd7-a140-7dd45f266da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Notes" ma:index="25" nillable="true" ma:displayName="Notes" ma:format="Dropdown" ma:internalName="Notes">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1464ca2-279d-470d-b17b-86cbc8e15aa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ae828ed-0720-4b55-a85f-01652d5b5ede}" ma:internalName="TaxCatchAll" ma:showField="CatchAllData" ma:web="71464ca2-279d-470d-b17b-86cbc8e15aa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4211441-e60c-4fc1-a2d6-3444dbd45032">
      <Terms xmlns="http://schemas.microsoft.com/office/infopath/2007/PartnerControls"/>
    </lcf76f155ced4ddcb4097134ff3c332f>
    <TaxCatchAll xmlns="71464ca2-279d-470d-b17b-86cbc8e15aa6" xsi:nil="true"/>
    <Notes xmlns="a4211441-e60c-4fc1-a2d6-3444dbd4503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7FD26F-81A1-4C0F-8D0F-F247F13F38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11441-e60c-4fc1-a2d6-3444dbd45032"/>
    <ds:schemaRef ds:uri="71464ca2-279d-470d-b17b-86cbc8e15a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ADE86F2-25D5-48D1-ACBD-6DEB68084D38}">
  <ds:schemaRefs>
    <ds:schemaRef ds:uri="http://schemas.microsoft.com/office/2006/metadata/properties"/>
    <ds:schemaRef ds:uri="http://schemas.microsoft.com/office/infopath/2007/PartnerControls"/>
    <ds:schemaRef ds:uri="a4211441-e60c-4fc1-a2d6-3444dbd45032"/>
    <ds:schemaRef ds:uri="71464ca2-279d-470d-b17b-86cbc8e15aa6"/>
  </ds:schemaRefs>
</ds:datastoreItem>
</file>

<file path=customXml/itemProps3.xml><?xml version="1.0" encoding="utf-8"?>
<ds:datastoreItem xmlns:ds="http://schemas.openxmlformats.org/officeDocument/2006/customXml" ds:itemID="{7A5F7616-2878-435F-BDA7-629D531B4E07}">
  <ds:schemaRefs>
    <ds:schemaRef ds:uri="http://schemas.microsoft.com/sharepoint/v3/contenttype/forms"/>
  </ds:schemaRefs>
</ds:datastoreItem>
</file>

<file path=customXml/itemProps4.xml><?xml version="1.0" encoding="utf-8"?>
<ds:datastoreItem xmlns:ds="http://schemas.openxmlformats.org/officeDocument/2006/customXml" ds:itemID="{DF320726-5D60-414D-8321-110239E7B7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06</Words>
  <Characters>117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WTS Mission:</vt:lpstr>
    </vt:vector>
  </TitlesOfParts>
  <Company>RTD</Company>
  <LinksUpToDate>false</LinksUpToDate>
  <CharactersWithSpaces>1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S Mission:</dc:title>
  <dc:creator>nl17751</dc:creator>
  <cp:lastModifiedBy>Candace Hladick</cp:lastModifiedBy>
  <cp:revision>2</cp:revision>
  <cp:lastPrinted>2013-03-18T00:33:00Z</cp:lastPrinted>
  <dcterms:created xsi:type="dcterms:W3CDTF">2026-06-09T12:58:00Z</dcterms:created>
  <dcterms:modified xsi:type="dcterms:W3CDTF">2026-06-09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65715838A3414397A0D0E9026F3402</vt:lpwstr>
  </property>
  <property fmtid="{D5CDD505-2E9C-101B-9397-08002B2CF9AE}" pid="3" name="GrammarlyDocumentId">
    <vt:lpwstr>d9436a0a-6d78-4314-a546-df3fa78a0f22</vt:lpwstr>
  </property>
</Properties>
</file>